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องทดสอบ</w:t>
      </w:r>
      <w:r>
        <w:t xml:space="preserve"> </w:t>
      </w:r>
      <w:r>
        <w:t xml:space="preserve">PE</w:t>
      </w:r>
    </w:p>
    <w:p>
      <w:pPr>
        <w:pStyle w:val="Date"/>
      </w:pPr>
      <w:r>
        <w:t xml:space="preserve">วันพฤหัสบดีที่</w:t>
      </w:r>
      <w:r>
        <w:t xml:space="preserve"> </w:t>
      </w:r>
      <w:r>
        <w:t xml:space="preserve">25</w:t>
      </w:r>
      <w:r>
        <w:t xml:space="preserve"> </w:t>
      </w:r>
      <w:r>
        <w:t xml:space="preserve">พฤษจิกายน</w:t>
      </w:r>
      <w:r>
        <w:t xml:space="preserve"> </w:t>
      </w:r>
      <w:r>
        <w:t xml:space="preserve">2564</w:t>
      </w:r>
      <w:r>
        <w:t xml:space="preserve"> </w:t>
      </w:r>
      <w:r>
        <w:t xml:space="preserve">เวลา</w:t>
      </w:r>
      <w:r>
        <w:t xml:space="preserve"> </w:t>
      </w:r>
      <w:r>
        <w:t xml:space="preserve">12.45</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สุขภาพดีวัยทำงานนะครับที่เราทำงานด้วย กระทรวงสาธารณสุขอยู่ภายใต้ ชื่อผมก็จำไม่ได้ชื่อยาวๆ ศูนย์ยุทธศาสตร์ สภาพดีวิถีชีวิตไทยกระทรวงสาธารณสุข วันนี้กลับทางระบบเบิกจ่ายอยู่เพราะว่าทางนั้นน่ะเขาก็อยากให้มีการเบิกจ่ายเกิดขึ้นได้เพราะว่าศูนย์สุขภาพดีมันอยู่ในโรงพยาบาลอยู่แล้วอ่ะครับ มีการเบิกจ่ายได้เขาก็จะทำงานได้ง่ายขึ้นผมไม่แน่ใจว่า เอาด้ายพันนิดถึงได้ขนาดไหนยังไง เขาก็มีการใช้ Application เราอยู่แล้วแล้วก็ กรมควบคุมโรคเราก็จะเพิ่มตัว Online Survey สำหรับโรค ncd ที่มีทาง ออกมาใหม่ด้วยพี่จะใช้เป็นการเก็บข้อมูลอะไรเนี่ยนี้ก็น่าจะช่วยในการเก็บข้อมูลแล้วก็ช่วยในการประเมินได้ด้วย จะให้ส่งส่งข้อมูลให้คุณหมอจตุพรนะคะ ครับได้ครับ ครับขอบคุณครับ ขออนุญาตค่ะขอถามเรื่องเทคนิคค่ะเพราะว่าพี่มีความรู้ด้านนั้นนะจะขอถามในมุมมอง คำถามก็จะหลายข้อจะคล้ายกับพี่ โจทย์รักๆ คำถามก็คือบอกว่าจบมาจากกรมควบคุมโรคแล้วเนี่ย แล้วคนที่ได้ประโยชน์ล่ะคือกรมควบคุมโรคเนี่ยเขาก็ควรจะต้องมีการลงขันเพื่อที่ทำให้โครงการนี้มันเพี้ยนจริงๆ มีบางกระป๋องก็เห็นว่าโอเคเขาอาจจะมาลงแต่ว่าที่จริง comment มาตั้งแต่ต้นคือเป็นลักษณะการ งบประมาณหรือว่างบประมาณในการโอนต่อไปมันก็จะทำให้เห็นว่า วันนี้มันจะมีความชัดเจนค่ะ อันที่ 2 บอกว่าหลังจากทำกับข้าวเสร็จแล้วแล้วใครจะเป็นคนตอบมาบ้าง จะมีการเข้าไปดูแต่ว่าก็อยากให้เธอออกมาให้ชัดเพราะว่า ซ่อมเสร็จธุระทำเสร็จภายในปีกว่าหลังจากนั้นเนี่ย ที่ทำให้เราจะได้วางแผนไว้ก่อนว่าจะลงไปแล้วมันก็เงินก็เยอะอยู่ร้าน มันจะทำให้สามารถต่อเนื่องได้ที่ 2 ประเด็นที่ถามคือของเราผ่านค่ะคืออะตอมที่เห็นมาก็จะบอกว่าคนผลิตคืออะไรยกตัวอย่างเช่นมีผลงานทางวิชาการว่าต่อไปได้มากกว่านั้นก็คือว่าคนรับมันคืออะไรคือไปนอก User คือคนที่ได้ประโยชน์สุดท้ายคืออะไร มันจะทำให้เราเห็นภาพว่า มันจะนำไปสู่ประโยชน์สำหรับคนที่เสียภาษีได้จริง เข้าใจว่าถ้าเป็นอาชีพนักวิทยาศาสตร์จะมองว่าจะทำยังไงให้ผอมได้ แต่พอมันได้ดีที่สุดอีกทีนึงที่เข้ามาช่วยในเรื่องของการดีไซน์ในการเก็บข้อมูลเอาคำว่ามันจะต้องมีการลิงค์กันระหว่าง เสร็จแล้วเนี่ยแล้วมีคนเอาไปใช้ต่อ แล้วคนที่เอาไปใช้ต่อเพื่อประโยชน์อะไร วิธีฟังมีหลายอันเล็กๆที่ดีเช่นบอกว่าเกี่ยวกับเรื่องของ ดูแลผู้ป่วยที่เป็นวัณโรคหรือว่าเรื่องการครูหรือว่าลดอัตราการเสียชีวิต คือว่าเราอยากได้ตัวเลขที่เป็นเอาความจริงๆอาจจะเริ่มจากอะไร จำกัดพื้นที่ที่เราโฟกัสเฉพาะเลยว่าเราต้องการที่จะเก็บข้อมูลจริงจังเลยว่า ก่อนที่จะมีการใช้เป็นแบบนี้เพราะหลังจากมีการใช้แล้วมันทำให้มี คนเอาพุงเล็กลงอะไรถึงจะทันหรือว่าอัตราการเสียชีวิตแบบนี้คือต้องมีการดีไซน์ตั้งแต่ต้นมันจะทำให้ ที่เราเสนอโครงการมันจะทำให้มันเห็นภาพเขาว่าเรามีการดีไซน์สุดท้ายว่าผลลัพธ์จะเป็นยังไงได้ผลลัพธ์ ที่เก็บข้อมูลสุดท้ายได้มาจะมาตอบโจทย์ได้จริง งานทางวิทยาศาสตร์เทคโนโลยี มันไม่กดรับได้จริงนะ ที่ปทุมธานีค่ะ น้องจะสอนได้ดีคือ เรามีส่วนที่เป็นวิทยาศาสตร์ซึ่งผมคิดว่าเราเอ็กซีคิวต์ได้ง่ายๆ ส่วนที่มันเป็นเศรษฐศาสตร์หรือสังคมหรือผลที่ประเทศได้รับสมมติว่ากำลังทำสิ่งอย่างหน้าจอเนี่ยทำได้ตามเป้าแล้วปรากฏว่าประเทศไทยมันดีขึ้นได้อย่างไร เลยอยากปรึกษาคณะกรรมการว่า หลวงพ่อขุนกระบี่ จะมีเรียกอะไร สักรูปหนึ่งผมเรียกไม่ถูกจะเรียกแอดไวซอรี่หรือมันเป็นโฟลเดอร์ แล้วถึงแม้ว่า ผู้ใหญ่ที่มีเวลามากมาไม่ได้แต่แต่งตั้งผู้แทน มาช่วยเราได้ไหม อยากถามคุณหมออรรถพรคุณหมอจเร รวมทั้งว่าท่านควรจะ comment อะไรอย่างไรไหมคือที่ผมเป็นห่วงมากคือห่วงว่า คือชีวิตทั้งชีวิตผมเนี่ยก็ทำมาหลายรอบแล้วแต่พอทำไปแล้วมันจะขาด 2 อย่างที่เราจะประเมินไม่ได้ชัดทั้งคืน ความยั่งยืนอันนี้สำคัญมากทำจบแล้วก็เดี๋ยวเข้าไปทำใหม่อีก เดี๋ยวเข้าไปทำใหม่ประเทศมันก็เสียเงิน แต่ถ้าน้องทำความยั่งยืนอันนี้ได้คือตั้งใจทำ แล้วก็มีคนมากำกับตอบเพราะเนี่ยกวนจะดีซะอย่างนั้นอย่างนี้นะถ้าคุณดีซะอย่างนั้นอย่างนี้แล้วตากลมผมจะได้ประโยชน์อย่างนี้ได้ประโยชน์อย่างนั้นมันไปได้ประโยชน์ อย่างนี้มันก็จะสนุกดีอยากอยากฟังข้อคิดเห็นของ คุณหมอจเรคุณหมออรรถพร อ้าวแล้วเมื่อกี้มันจะมีพูดถึงหน่วยงานอีกหน่วยเราจะทำยังไงดีครับ เสาวลักษณ์ อาจารย์คะเรียนเรียนท่านประธานค่ะ ก็คือว่า โครงการนี้เป็นโครงการบูรณาการ เป็นงานระหว่าง 2 กระทรวงคือกระทรวงสาธารณสุขโดยกรมควบคุมโรคนะคะแล้วก็ ขณะนี้เรามีการ ทำงานกับกรมควบคุมโรคโดยตั้งคณะกรรมการร่วม สำหรับโครงการแพทย์ฟอร์มเฝ้าระวังเรื่องโรคอุบัติใหม่อุบัติซ้ำโดยที่ทางกรมควบคุมโรคก็จะมี ผู้แทนที่เป็นผู้อำนวยการกองตั้งแต่ กล่องแมลงกองวัณโรค กรอง ncd นะคะแล้วก็กองระบาดวิทยา ก็ ศูนย์ไอทีนะคะ แล้วก็อาจจะมีการเชิญผู้เชี่ยวชาญอื่นของ กระทรวงสาสุข ทางเราได้เสนอให้กับกระทรวงตั้งเพื่อติดตาม การทำงาน เพื่อเป็นพี่เลี้ยงของ โครงการนี้ราคาเนื่องจากโครงการนี้เนี่ย นอกจาก เป็นงบประมาณรายชื่อพวกนี้ไหมเราตั้งเป็นทางการอะไรเลย งานวิจัย เราไทย ตอนนี้เราประสานงานกับ ผู้อำนวยการ กล่องต่างๆราคาค่ะ ผมคิดว่านะ คือผมอยากจะได้การสนับสนุนจากกรมควบคุมโรครพชผู้ใหญ่นะบอก โครงการที่ดีเหมือนที่เราทำ BCG เครื่องมือแพทย์แถวนี้อาจจะ direct เลย เราขอท่านส่งผู้แทนมาทำงานกับเราช่างชื่ออะไรชื่ออะไรแล้วค่อยกลับไปรายงานท่านได้ไหม อันนี้ตั้งใจทำอยู่แล้วค่ะอาจารย์ งั้นช่วยทำแล้วคราวหน้ามารายงานได้ไหมแล้วก็มีรายชื่อ แล้วก็มี MOU กันเมื่อกี้ตอนเริ่มต้นมีคนพูดผู้ชายบอกให้ทำ MOU การเสนอโครงการแรก ช่วยเป็นช่องที่ผมไม่อยากเห็นอะไรมันลอยอยู่ในอากาศ หรือเห็นอะไรเป็นความฝันของเราหรือไม่อยากจะเห็นอะไรที่บอกวันนี้นักวิจัย access ได้แล้วก็จบ จบแล้วมันก็เงินก็สูญหายอีก ลองๆเข้าไปแล้วก็คราวหน้ากลับมาพูดอย่างนี้อีกทีหนึ่งได้ไหม ค่ะคุณหมอคุณหมอจะว่ายังไงครับ ผมผมมีแนวคิดว่า คือที่ผ่านมาหลายเรื่องเวลา ทำงานกับกรมวิชาการของกระทรวงเนี่ยคือเห็นด้วยวาระยาวๆเนี่ยมันจะมีปัญหาว่าเขาก็ตั้งงบไม่ได้แล้วก็ปัญหาที่ 2 ที่เจอบ่อยคือการเปลี่ยนผู้บริหารแล้วก็เปลี่ยนคนทำงานนะ โดยส่วนตัวผมมักจะมองว่าเรื่องทุกเรื่องถ้าทำร่วมกันเนี่ย สถาบันการศึกษาต้องเข้ามาร่วมด้วยนะคะอย่างน้อยที่สุดข้อมูลที่เกิดขึ้นเนี่ยมันจะเอาไปใช้ประโยชน์ของการเรียนการสอนการทำผลงานวิจัยนะเพิ่มเติม เรื่องถัดมาคือเมื่อกี้ที่อาจารย์เสาวลักษณ์พูดน่าสนใจนะครับว่าข้อมูลทั้งหมดในมันต้องเห็นปลายทางว่าทำเสร็จแล้วเนี่ยเอาคำมันดีขึ้นได้อย่างไรนะครับผมคิดว่า integral เนี่ยมันจะต้องมีวิจัยปรากฏว่าข้อมูลที่วิ่งเข้ามาแล้วมีการเทสตัว intervention นะฮะแล้วพบว่าไอ้โปรแกรมนี้มันดีกว่าการไม่มีโปรแกรมหรือมีโปรแกรมอื่น เสื้ออย่างน้อยที่สุดเห็นว่า มีการใช้ประโยชน์เพื่อสร้างโปรแกรมในการส่งเสริมป้องกันที่มีประสิทธิผลนะครับ 2 เรื่องที่ผมคิดว่าถ้าจะดึงเข้ามาเนี่ยมันจะต้องเอาคนไกลส่วนของสถาบันการศึกษาเข้ามาร่วมด้วยนะครับเพื่อสร้างคนในระยะยาวขอบคุณครับ มันบอกผมว่าลองกลับไปคิดแล้วกลับมาอีกรอบได้ไหมคะด็อกเตอร์ 2012 ร่วมกับ วันทนีย์ดูคือผมก็สนใจตรงนี้ด้วยว่า สมมุติ ต่างๆท้าย MOU ขึ้นเวทีด้วยกันอะไรก็ไม่ได้ก็ไม่ว่าอะไรผมเห็น MOU กับกรมการแพทย์ในวันที่ 8 น่าจะเอาตัวนี้ เป็นเนื้อเป็นหนังรอบฉายเรื่องอะไรกันบางอย่างตอนเริ่มต้น ไม่มีคนให้ comment ว่าให้ทำ MOU แล้วก็ ถ้ามี profession แบบนี้เนี่ยแล้วมีคอมเม้นว่าจะมีการรายงานถึงผู้ใหญ่ คำถามที่น่าสนใจเหมือนกันว่ามันจะมีทาง วิจัยอะไรแบบเชิงนโยบายแล้วให้ตัวนี้มันไปเสียบอย่างนี้ได้ไหม ส่วนไอ้เรื่องงบประมาณหรือความยั่งยืนอะไรเนี่ย ถ้ามีหน่วยงานที่เข้าไปเช็คออเดอร์เข้ามา ผู้แทนสำนักงบประมาณหรือผู้แทนสภาพัฒน์เข้ามาอยู่ด้วยได้ไหมคือถ้าทำดีที่สุดแล้วไม่ได้ก็คือไม่ได้ มันจะได้ไม่ต้องเสียใจมากกว่าทำไปแล้ว หน่วยงานข้างบนเนี่ยรับลูกไม่รับลูก มันชะนีช่วยช่วยหน่อยได้ไหม คุยคุยกับเสาวรสอีกรอบได้ไหม ค่ะอาจารย์ คุยกับเสาวรัตน์แล้วเดี๋ยวไปเชิญกิตติพงศ์หรือใครเข้ามาอีกทีได้ไหม นัทว่าไงครับ แต่จริงๆแล้วมีส่วนตัวคิดว่า สวทชเชิญเท่าที่มาร่วมงานดีๆเยอะมาก คิดว่า ขออนุญาต in ตรงภาษาอังกฤษเขียนว่า จัดอันนึงที่ยังไม่ได้ไม่ได้เห็นชัดก็คือกันระหว่างการที่เขาพูดไปเป็นอังคารซึ่งจริงๆแล้วเนี่ยทีมนักวิจัยมีความเชี่ยวชาญในการทำของอ่ะค่ะ ต้องกลับไปทำอีกเอาไปใช้เก็บข้อมูลเอาไปใช้เอากลับมาให้ทีนะ มันอาจจะต้องมีอีกทีนึงซึ่งต้องช่วยเขา มันอาจจะคิดว่า วิธีที่ช่วยให้นักวิจัยในเรื่องของการที่ เอาพูดไปใช้แล้วเอาคำที่เกิดมันเป็นยังไงมีการดีไซน์ด้วยกันตั้งแต่ต้นยกตัวอย่างหลายอันที่เห็นเลยว่าถ้าทำแล้วจะดีมากถ้าเขาชอบหรือว่าคนที่จะเป็นคนช่วยให้ ที่ไหน กูมันไม่ใช่มากๆแล้วก็มีการเก็บข้อมูลที่เมื่อสักครู่ที่กูเจอพูด ของการเอาไปใช้ให้มันได้ผลจริงใช่ไหมแบบนี้มันจะทำให้มันเห็นเลยป่ะ วิทยาศาสตร์เทคโนโลยีนี้ช่วยประเทศจีน ที่พูดเนี่ยเราจะเลวร้ายได้ยังไงไม่งั้นก็รออยู่ในอากาศคือมันไม่มีคนรับลูกเรื่องวิทยาศาสตร์สสวทรับได้หมดแล้ว เอาโจทย์นี้กลับไปต้องกลับมาที่ 15 ได้ไหมลองคุยกับ บจกหมอจเรคุณเสาวรัตน์ จริงๆเนี่ยถ้าผมพูดต่อไปนะมันก็น่าเสียดายคือหน่วยงานที่คุมเรื่องงานวิจัย ที่ให้นักวิทยาศาสตร์ไทยทำวิจัยเนี่ย จึงท่านควรจะรับลูกนี้รับไปรายงานท่านนายกในสภานโยบายวิทยาศาสตร์หรืออะไรก็แล้วแต่ ไม่เป็นไรรอเข้าไม่ถึงของกำลังจะใช้ช่องทาง BC เครื่องมือแพทย์ที่ผมเป็นประธานเนี่ยพยายามจะทำให้มันเข้าถึงสิ่งที่เราพูดเมื่อกี้ให้ได้ ไอ้นั้นลองเอาตัวนี้กลับไปคิดแล้วกลับมาพูดคราวหน้าเดี๋ยวมันจะดีนะครับ ปรึกษาด็อกเตอร์เสาวลักษณ์ปรึกษา คุณหมอทั้ง 2 ท่าน ลบหน้าจอจะพักพนักงานเข้ามาพูดแทนด้วยก็ได้แต่ผมก็ไม่ได้หวังอะไรมากนะเพียงแต่ให้รู้ว่ามีผู้แทนที่เรานี้เข้ามา หรือจะเอาหน่วยอื่นๆที่เขารับลูกเนี่ยเข้ามาไม่งั้น เราวิจัยไปมันก็จะ โอเคนะเราใช้เวลามากกว่าเดี๋ยวมอบหมาย วันทนีย์นะ ครับกลับมาครั้งหน้านะ ไปขึ้นโครงการนะคะแล้วก็ข้างหน้าจะเอา มารายงาน ตามที่อาจารย์ด้วยว่าให้ทำที่เราคิดใหญ่กว่านั้นก็คือข้อที่ 2 ใช่หรอพูดเมื่อกี้เราไปมันไม่ดี ผลที่ประเทศไทยได้รับแล้วก็เอา มันก็จะเป็นตัวอย่างที่ดี อันนี้มันจะต่างกว่าการวิจัยแบบอุปกรณ์เป็นชิ้นๆนะเรากำลังพูดกับทอมซึ่งมันไปถึง คนตั้งเยอะแยะ โอเคครับเชิญต่อด้วยครับ อมตะครับงั้นโดยสรุปของ โครงการม 2 ก็ที่ประชุมก็มีมติเห็นชอบนะครับ ละครสนับสนุนงบน้อยงวดที่ 1 ปีที่ 1 นะครับ ขอเชิญไปวาระอีกคณะหนึ่ง มอ 3 นะครับ มอ 3 ก็จะเป็นโครงการบูรณาการเช่นเดียวกันนะครับเป็นโครงการพัฒนาแพลตฟอร์มการเรียนการสอนออนไลน์ เข้าถึงโดยสะดวกถ้วนหน้าสำหรับนักเรียนพิการทุกประเภทนะครับ เครื่องหมายโครงการคือดรอรอินทราผู้ประเสริฐนะครับ ประเด็นที่จะให้ทางกรรมการช่วยพิจารณานะครับก็คือ เป็นการพิจารณาในรายละเอียดของโครงการนะครับแล้วก็อนุมัติ งบประมาณกรอบเบื้องต้นในปีที่ 1 นะครับ 36 ล้านนะครับโดยมี มันเป็นงวดที่ 1 นะครับ 27 ล้าน 950000 3,500 บาทนะครับ ขอให้ทางรรเซ็นทารานำเสนอต่อได้เลยนะครับ รำคาญผมขอเบรคนิดนึงได้ไหมครับสำนักปลัดมาไม่ใช่หรอ สำนักปลัดหรือเปล่า โหล วันที่ 3 มาแทนสำนักปลัดใช่ไหม วันทนีย์ไปตามผู้แทนสำนักปลัดมาร่วมประชุมด้วยคราวหน้าที่เราพูด หาว่าเราจะเข้าถึงกระทรวงอื่นที่ผมค้างมากกว่านะที่ผ่านมา ผมว่านักวิจัยทำงานเต็มที่แล้วแต่ผมเที่ยวฝ่ายนโยบายเรายังไม่บรรลุ turn on Instagram จัดเลยครับ สวัสดีค่ะท่านประธานคณะกรรมการแล้วก็ทุกๆท่านนะคะ ทำงานผ่านกองการเรียนการสอนออนไลน์ที่เข้าถึงโดยสะดวกทั่วหน้าสำหรับนักเรียนพิการทุกประเภทนะคะระยะเวลาโครงการ 1 ปี 6 เดือนนะคะงบประมาณดวงก็ 36 ล้านบาทค่ะ โครงการนี้ก็ยังมีคุณศิริลักษณ์ช่วยดูแลของการอยู่ด้วยนะคะทักไปค่ะ สำหรับหลักการนะคะสืบเนื่องจากคณะกรรมาธิการการพัฒนาสังคมและกิจการเด็กเยาวชนสตรีผู้สูงอายุ คนพิการและผู้ด้อยโอกาสวุฒิสภาโดยคณะอนุกรรมาธิการด้านกิจการคนพิการนะคะมีความห่วงใยกับระบบการศึกษาผ่านระบบออนไลน์และการศึกษาทางไกลว่ามีการการอำนวยความสะดวกเพื่อให้ผู้เรียนที่เป็นคนพิการสามารถเข้าถึงการจัดการเรียนการสอนได้โดยสะดวกหรือไม่ การบังคับใช้กฎหมายในเรื่องของการให้บริการผ่านสื่อทีวีโดยให้มีบริการ 3 ด้านซึ่งประกอบไปด้วย ที่ 1 นะคะคำบรรยายแทนเสียงเสียงบรรยายภาพและสารคือบริการล่ามภาษามือ เป็นหลักประกันคนพิการที่จะสามารถเข้าถึงเนื้อหาสาระของรายการเหล่านั้นได้ ส่วนการจัดการศึกษาผ่านระบบออนไลน์นั้นในรูปแบบของการใช้บริการต่างๆหรือวิธีการที่ผู้จัดการศึกษาเลือกใช้ เพื่อที่จะทำให้คนพิการสามารถเข้าถึงการศึกษาได้โดยสะดวกด้วยค่ะ อะไรทักไปนะคะ โครงการที่ผ่านมาต่อเนื่องนะคะคือโครงการพัฒนาระบบบริการจัดการการเรียนการสอนทางไกลที่ทุกคนเข้าถึงและใช้ประโยชน์ได้ เนื่องจากกองทุนพัฒนาดิจิทัลเพื่อเศรษฐกิจและสังคมสำนักงานคณะกรรมการดิจิทัลเพื่อเศรษฐกิจและสังคมแห่งชาติ ไอ้ทุยพี่สากลเพื่อคนพิการดำเนินโครงการพัฒนาระบบบริหารจัดการการเรียนการสอนทางไกลที่ทุกคนเข้าถึงและใช้ประโยชน์ได้ ระยะเวลา 1 ปีโดยเริ่มโครงการเมื่อวันที่ 9 ธันวาคม 2560 3 แล้วก็จะสิ้นสุดโครงการในวันที่ 8 ธันวาคม 2564 นะคะ dnswatch เนี่ยให้คำปรึกษาในการบริหารโครงการให้เป็นไปตามแผนการดำเนินงาน พัฒนาระบบบริหารจัดการการเรียนการสอนทางไกลที่ทุกคนเข้าถึงและใช้ประโยชน์ได้ รัตนาคลังสื่ออิเล็กทรอนิกส์สำหรับนักเรียนพิการที่ผ่านการตรวจสอบข้อกำหนดการทำให้เนื้อหาเว็บไซต์สามารถเข้าถึงและใช้ประโยชน์ได้ในระดับ มาตรฐานของ w w 4 องค์กร W 34 และมาตรฐานผลิตภัณฑ์อุตสาหกรรม ข้อกำหนดการทำให้เนื้อหาเว็บสามารถเข้าถึงและใช้ประโยชน์ได้ มาตรฐานเลขที่มอก 2560-2565 ค่ะ ทักไปนะคะ ผลงานของโครงการพัฒนาระบบบริหารจัดการการเรียนการสอนทางไกลที่ทุกคนเข้าถึงและใช้ประโยชน์ได้ก็จะมี ตัวแรกนะคะก็จะเป็นระบบบริหารจัดการการเรียนการสอนทางไกลที่ทุกคนเข้าถึงและใช้ประโยชน์ได้ กับตัวที่ 2 คือทางสื่อสำหรับนักเรียนพิการนะคะ เลยทักไปค่ะ ตัวนี้เป็นการเปรียบเทียบตัวแพลตฟอร์มของเรากับผลิตภัณฑ์อื่นนะคะโดยแปลกปลอมของเราจะเรียกว่า a เลยนะคะ ในเรื่องของ เปรียบเทียบในเรื่องของค่าใช้จ่ายนะคะของของเราเนี่ยจะไม่มีค่าใช้จ่ายแล้วเปรียบเทียบกับ ตัวของก็อตซิลล่ากับยูเดมี่นะคะเพราะทีแรกเนี่ยก็จะไม่มีค่าใช้จ่ายเช่นกันแต่ว่า ต้องการใบประกาศนียบัตรเนี่ยก็จะมีค่าใช้จ่ายเพิ่มเติมในส่วนของยูเรเนียมก็จะมีค่าใช้จ่ายแล้วก็จะมีการให้ทดลองเรียนฟรีด้วยค่ะ ใบรับรองก็มีทั้ง 3 ฟองนะคะ หลักสูตร สูตรของของเราเนี่ยจะเป็นหลักสูตรแกนกลางจากกระทรวงศึกษาธิการนะคะ ขนาดของก็อตซิลล่าเนี่ยก็จะเป็นหลักสูตรคอร์สเรียนจากทวายเด้อต่างๆเช่นจาก Google API M แล้วก็ Microsoft ซึ่งในส่วนนี้จะเป็น บทเรียนทางด้านไอทีมากกว่าค่ะแล้วก็ของอยู่ในนี้ก็จะเป็นหลักสูตรทั่วไปเน้นการออกแบบการตลาด IP ซ้อมดนตรีแล้วก็ทางด้านธุรกิจ กำลังเข้าถึงเนื้อหานะคะของพร้อมแล้วเนี่ยจะมีล่ามภาษามือคำบรรยายแทนเสียงแล้วก็เสียงบรรยายภาพ ส่วนในของก็อตซิลล่ากับยูเดมี่ก็จะมีแค่มีคำบรรยายแทนเสียงเท่านั้นนะคะ ความสามารถในการเข้าถึง W C A G ของเราจะเข้าถึงในระดับ 22 a นะคะก็อตซิลล่านี้ก็ไม่ไม่ไม่ได้ระบุค่ะ อยู่ในนี้ก็ไม่ผ่านเดี๋ยวก็อยู่ csc นะคะ จัดไปค่ะ วัตถุประสงค์ของโครง โครงการนี้นะคะที่ 1 ก็คือเพื่อพัฒนาแพลตฟอร์มการเรียนการสอนออนไลน์ที่เข้าถึงโดยสะดวกสำหรับนักเรียนพิการทุกประเภท ต่อไปด้วยระบบบริหารจัดการการเรียนการสอนออนไลน์ที่เข้าถึงโดยสะดวกเพื่อหน้าสำหรับนักเรียนพิการทุกประเภท และคลังสื่อดิจิทอลและซอฟต์แวร์สำหรับนักเรียนพิการทุกประเภทค่ะ ข้อ 2 นะคะเพื่อพัฒนาสื่อที่เข้าที่เข้าถึงโดยสะดวกช่วงหน้า บรรยายแทนเสียงเสียงบรรยายภาพประกอบเพื่อนำไปใช้งานในโรงเรียนการศึกษาพิเศษ ไปหางานการศึกษาพิเศษและโรงเรียนทั่วประเทศทั้งภาครัฐและภาคเอกชนนะคะ รวมถึงประชากรที่การที่สนใจจะเรียนรู้เพิ่มเติมค่ะ แผนการดำเนินงานวิจัยนะคะก็จะประกอบไปด้วยกิจกรรม ชื่อกิจกรรมที่ 1 เป็นการพัฒนาระบบบริหารจัดการการเรียนการสอนออนไลน์ที่เข้าถึงโดยสะดวกเพื่อหน้าสำหรับนักเรียนพิการทุกประเภทนะคะ จะดำเนินงานตั้งแต่เดือนที่ 1 ถึงเดือนที่ 6 กิจกรรมที่ 2 เป็นการพัฒนาคลังสื่อดิจิทัลสำหรับนักเรียนพิการทุกประเภทเพื่อจัดเก็บข้อมูล ดำเนินการตั้งแต่เดือนที่ 1-6 เช่นกันค่ะ และกิจกรรมที่ 3 เป็นการพัฒนาสื่อดิจิทัลสำหรับนักเรียนพิการทุกประเภท จะเริ่มดำเนินการอีก 2 เดือนเลยนะคะ กิจกรรมที่ 4 เป็นการจัดทำสื่อเผยแพร่การใช้งานแพลตฟอร์มการเรียนการสอนออนไลน์ที่เข้าถึงโดยสะดวกที่สอนนักเรียนพิการ เงินเดือนการตั้งแต่เดือนที่ 7 เป็นต้นไปจนถึงเดือนที่ 12 ค่ะ กิจกรรมกิจกรรมที่ 5 เป็นการพัฒนาแอพพลิเคชั่นช่วยการอ่านและเขียนสำหรับนักเรียนที่บกพร่องทางการเรียนรู้จะดำเนินการตั้งแต่เดือนที่ 1 ถึงเดือนที่ 12 ค่ะ และกิจกรรมที่ 6 เป็นการประเมินและสรุปผลการดำเนินโครงการจะเริ่มทำตั้งแต่เดือนที่ 10 ถึงเดือนที่ 12 ค่ะ อะไรทักไปค่ะ มาตรฐานที่เกี่ยวข้องนะคะ จะได้อยู่ cag แล้วก็หน่วยงาน www ได้กำหนดมาตรฐานการทำให้เนื้อหาเว็บไซต์เนี่ยสามารถเข้าถึงและใช้ประโยชน์ได้ W C A genius ประกาศใช้ wps เวอร์ชั่น 2.0 เมื่อปี 2551 และในประเทศไทยก็ได้ประกาศมาตรฐานผลิตภัณฑ์อุตสาหกรรม ขอกำหนดการทำให้เนื้อหาเว็บไซต์สามารถเข้าถึงและใช้ประโยชน์ได้ ตามมาตรฐานเลขที่มอก 2561 2555 ไปเมื่อปี 2555 ค่ะ ล่าสุดก็ประกาศใช้ wcag Version 2.1 ไปเมื่อปี 2561 และปัจจุบันก็กำลังจะประกาศ wcag Version 2.2 ในปี 2560 4 ค่ะ จัดไปค่ะ อันเป็นตารางแผนงานวิจัยนะคะ วัตถุประสงค์เชิงกิจกรรมวัตถุประสงค์แรกก็คือพัฒนาระบบบริหารจัดการการเรียนการสอนออนไลน์ที่เข้าถึงโดยสะดวกช่วงหน้าสำหรับนักเรียนพิการทุกประเภท ก็จะมีการพัฒนาระบบบริหารจัดการการเรียนการสอนออนไลน์ที่เข้าถึงโดยสะดวกช่วงหน้าสำหรับนักเรียนพิการทุกประเภท แล้วก็จะมีเพิ่มเติมและปรับปรุงในส่วนของ Progressive web Application สำหรับคนพิการนะคะ จะมีการพัฒนาในส่วนของการเชื่อมต่อกับทางสื่อดิจิทัลสำหรับนักเรียนพิการทุกประเภท แล้วก็ตรวจสอบข้อกำหนดการทำให้เนื้อหาเว็บสามารถเข้าถึงและใช้ประโยชน์ได้ในระดับ โอเคนะคะ กิจกรรมที่ 2 ก็จะเป็นการพัฒนาทางสื่อดิจิตอลและซอฟต์แวร์สำหรับนักเรียนพิการทุกประเภท จัดการพัฒนาสื่อดิจิทัลและซอฟต์แวร์สำหรับนักเรียนพิการทุกประเภท มีการปรับปรุงสิ่งแวดล้อมเคชั่นให้เหมาะสมกับคนพิการ และมีการตรวจสอบข้อกำหนดการทำให้เนื้อหาเว็บไซต์สามารถเข้าถึงและใช้ประโยชน์ได้ในระดับ 2a ค่ะ แล้วก็จะมีการนำเข้าสื่อดิจิทัลและซอฟต์แวร์สำหรับนักเรียนพิการทุกประเภทนะคะ ไปค่ะ วันที่ 3 จะเป็นการพัฒนาสื่อดิจิทัลสำหรับนักเรียนพิการทุกประเภทก็จะประกอบไปด้วยการพัฒนาเศรษฐกิจที่มีล่ามภาษามือ การพัฒนาสื่อดิจิทัลที่มีคำบรรยายแทนเสียง การพัฒนาสื่อ Digital ที่มีเสียงบรรยายภาพ การพัฒนาสื่อดิจิทัลสำหรับนักเรียนที่บกพร่องทางการเรียนรู้ค่ะ กิจกรรมที่ 4 เป็นการทำสื่อเผยแพร่การใช้งานแบบฟอร์มการเรียนการสอนออนไลน์ที่เข้าถึงโดยสะดวกสำหรับ ครูที่สอนนักเรียนพิการนะคะ ไลค์ทักไปค่ะ กิจกรรมที่ 5 นะคะเป็นการพัฒนาแอพพลิเคชั่นช่วยการอ่านและเขียนสำหรับนักเรียนที่บกพร่องทางการเรียนรู้เพื่อจะประกอบไปด้วยการพัฒนาแอพพลิเคชั่น ช่วยอ่านและเขียนสำหรับนักเรียนที่บกพร่องทางการเรียนรู้ แล้วก็จะเป็นการทดสอบประสิทธิภาพการใช้งาน Application ทดสอบภาคสนามสำหรับนักเรียนที่บกพร่องทางการเรียนรู้แล้วก็จะมีรายงานสรุปผลการทดสอบ กิจกรรมที่ 6 นะคะจะเป็นการประเมินผลการดำเนินงานโครงการและเป็นการสรุปผลการดำเนินงานโครงการค่ะ ไปถัดไปค่ะ ผลผลิตที่คาดว่าจะได้รับนะคะก็จะเป็น การเรียนการสอนออนไลน์ที่เข้าถึงโดยสะดวกทั่วหน้าสำหรับนักเรียนพิการทุกประเภทจำนวน 1 ฟองเป็น ต้นแบบระดับภาคสนามนะคะและสื่อดิจิทัลสำหรับนักเรียนพิการทุกประเภทที่มีล่ามภาษามือคำบรรยายแทนเสียงเสียงบรรยายภาพ 800 เรื่องค่ะ ไลค์ทักไปค่ะ งบประมาณในการดำเนินการวิจัยนะคะตามหมวดค่าใช้จ่าย เคมีในกิจกรรมที่ 1 นะคะการพัฒนาแพลตฟอร์มการเรียนการสอนออนไลน์ที่เข้าถึงโดยทั่วหน้า นักเรียนพิการทุกประเภทก็จะใช้งบประมาณรวม 4 ล้าน 6 แสนบาทนะคะ รัชกาลที่ 2 การพัฒนาคลังสื่อดิจิทัลและซอฟต์แวร์สำหรับนักเรียนพิการทุกประเภทเพื่อจัดเก็บข้อมูล งบประมาณ 4000 ล้านสองแสนสามหมื่นห้าพันห้าร้อยบาทค่ะ กิจกรรมที่ 3 เป็นการพัฒนาสื่อดิจิทัลสำหรับนักเรียนพิการทุกประเภทก็จะเป็นการใช้งบประมาณทั้งหมด 24 ล้านหนึ่งแสนห้าหมื่นเจ็ดพันหนึ่งร้อยบาท กิจกรรมที่ 4 การจัดทำสื่อเพื่อเผยแพร่การใช้งานแพลตฟอร์มการเรียนการสอนออนไลน์ที่เข้าถึงโดยสะดวกช่วงหน้าสำหรับคุณครูที่สอนนักเรียนพิการใช้งบประมาณทั้งหมดกี่แสนแปดหมื่นบาทนะคะ กิจกรรมที่ 5 การพัฒนาแอพพลิเคชั่นช่วยการอ่านและเขียนสำหรับนักเรียนที่บกพร่องทางการเรียนรู้จะใช้งบประมาณทั้งหมด 960000 และกิจกรรมที่ 6 เป็นค่าตอบแทนค่าจ้างพนักงาน ncr จะใช้งบประมาณประมาณ 1 ล้าน 5 แสนหกหมื่นสองพันสี่ร้อยบาทค่ะ ขอเพิ่มเติมนะคะสำหรับความยั่งยืนของโครงการนะคะในโครงการนี้ค่ะตอนนี้ก็จะมีการส่งต่อไปที่ทางกระทรวงศึกษาธิการแล้วก็ปัจจุบัน อยู่ระหว่าง จะร่วมกันทำ MOU กับการกระทรวงศึกษาค่ะ MOU นี้ใครลงนาม ส่วนทางอาจารย์รัชนีกับ รักอาจารย์นะคะขณะนี้กำลังหารือกันนะคะระหว่าง สวัสดีนะคะ ละก็ เลขาธิการสำนักงานคณะกรรมการการศึกษาขั้นพื้นฐาน ผู้อำนวยการสสวทแล้วก็มูลนิธิ สากลเพื่อคนพิการค่ะ มันจะมี OK ผมกำลังคิดว่า ไม่รู้นะอยาก อยากเชิญ นักเตะบาซ่าใครเข้ามาอยู่ในนี้บ้างจะดีไหม สวนเสาวลักษณ์มาอยู่ด้วยได้ไหม นอกกรอบไปเดี๋ยวกลับมาใหม่ถามต่อนิดว่าอะไรค่าใช้จ่ายเนี่ย ใช้จ่ายมากเลยเนี่ย เอาไปใช้ค่าใช้จ่ายได้ไหมครับ 36 ล้านเนี่ยเราใช้ทำอะไรสักอย่าง 20 น้ำมันคืออะไรครับเล่าไปทำไม ในส่วนของการพัฒนาส่วนที่จะต้องสำหรับนักเรียนพิการทุกประเภทนะคะอันนี้ขอรบกวนน้องอิ๋วช่วยให้รายละเอียดได้ไหมคะ ค่ะ ตรง 24 ล้านเนี่ยค่ะมันจะมีเรื่องของการจ้างทำตัวล่ามภาษามือนะคะแล้วก็ วิธีการออก เป็นวิเคราะห์บทเรียนอะไรพวกนี้ด้วยอ่ะค่ะเพื่อให้คุณครูหล้าคุณครูหูหนวกที่จะมาช่วยเป็นเป็นคนที่แปลภาษามือให้เราค่ะ ก็ แล้วก็มีค่าถ่ายทำค่าตัดต่อวีดีโออะไรพวกนี้ค่ะ มันมันค่าใช้จ่ายค่อนข้างสูง 800 เรื่องค่ะ การทำ โอเคเข้าใจละ คือตัวนี้พอทำเสร็จก็มีล่ามภาษามืออะไรเบ็ดเสร็จอยู่ในนั้นหมดแล้วไปใช้ใช้ซ้ำได้เลยได้ถูกไหม เป็นข้อมูลที่วางไว้บนแพลตฟอร์มและให้ทุกคนเข้ามาใช้งานได้ ร้านอยู่ที่เราพูดถึงว่าประโยชน์ที่ผู้ที่จะใช้เป็นใคร คืนนี้เราดูนะคะว่า มีนักเรียนพิการ อยู่ในสำนักบริหารงานการศึกษาพิเศษและเรียนร่วมเนี่ยทั้งหมด 4 แสนคนค่ะ ผมกลับไปตอนต้นนิดนึงว่า มองไม่ทันเห็นที่วันทนีย์พูดเมื่อกี้ก็มีประโยชน์ใกล้ๆถ้าเรามองว่าประเทศไทยมีผู้พิการอยู่เท่าไหร่เนี่ยมันมี Picture สักสไลด์นะ มันไม่มีนะพี่ว่า ไม่เห็นจะสไลด์ 5354 ซึ่งบรรยายว่ากันมาที่การอะไรต่ออะไรเห็นด้วยอะไรเนี่ย เอ็งมีไหมว่าพ่อพิการที่ต้องการอันนี้ของเราเนี่ย ลงไปดูไซส์ 53 54 ฮัลโหลเลยค่ะ ฮัลโหลเลขา 5354 เดี๋ยวให้ โทรหาอยู่ค่ะ คือผมอยากจะแปลง 5354 ให้เป็นกราฟฟิก พยายามเอาตัวเลขว่าดีมานหรือคนที่พิการพวกเนี้ย มันมีอยู่เท่าไหร่ในประเทศไทยแล้วตอนนี้ ที่เราทำไปแล้วที่เราทำไป แล้วเราเข้าถึงเท่าไหร่ถูกไหม 5555 55 อันนี้คืออะไรนะ ผลงานที่ทำอยู่ณปัจจุบันนะคะ มันมองไม่เห็นเลยว่ามันคืออะไร 356 มันบอกนี่ดีเพราะเปรียบเทียบแต่ size 55 มันต้องเป็นสไลด์ที่สำคัญแต่มันกลับเป็น เป็นมองไม่รู้ว่ามันคืออะไร พม่านี้ถ้าหากจะแปลงเป็นตัวเลขซักหน่อย บ้าน คนพิการที่ต้องการ คนพิการที่ต้องการ มันดีสักเท่าไหร่ แล้วตอนนี้ที่เราทำมาตั้งแต่อดีตปัจจุบันเราเข้าไปได้เท่าไหร่ แล้วที่เราทำใหม่เนี่ยจะไปปิด Gap ได้อีกสักเท่าไหร่ คือมันจะกลับเป็นเหมือนโครงการเก่าที่และประโยชน์ต่อสังคมเศรษฐกิจ อาจารย์คะก็คืออย่างมุกณปัจจุบันเนี่ยของสพฐ ที่ทำกันอยู่เนี่ย เด็กพิการเข้าไม่ถึงเพราะว่าไม่ได้รับการออกแบบ เว็บไซต์ของ ของ ของแพลตฟอร์มออนไลน์ ที่เด็กพิการจะเข้าถึงได้ดังนะเนี่ยในปีนี้เราก็เลยสร้าง แบบฟอร์มออนไลน์นี้เพื่อให้ นักเรียนพิการเข้าถึงได้นะคะแล้วที่เรียนอาจารย์ว่านักเรียนแต่มันไม่เห็นในสไลด์ที่เพิ่งเข้าเสนอมาไม่เห็น อันเนี้ย จำนวนอันนี้ถ้าอาจารย์เห็นตัวเลข ผมอยู่ไม่ไหว เดี๋ยวค่ะพี่รวม สุดท้าย 400,000 บาทนะคะนี่คือนักเรียนพิการที่อยู่ใน สำนักงานคณะศพนะคะ เราเข้าถึงอะไรบ้างแล้วลองทำ 90 อีกสักอันได้ไหมว่าจัด 4 แสนกว่านี้ยอดทั้งหมดใช่ไหมสี่แสนห้านี้ยอดทั้งหมดใช่ไหมครับ ยอด เรียนที่อยู่ในระบบ พี่กานนะคะ ผมอยากจะถามว่าใกล้ๆทำเป็นสไลด์ว่า ทั้งหมดเนี่ยเขาเขาเดือดร้อนอะไรแล้วเราไปแก้เพลงคอยของเขาจากปัจจุบันได้อย่างไรแล้วก็ยังมีกับอะไรที่มันชะนีพูดเมื่อกี้ว่ามุกไม่ได้แล้วเราบอกเรามาแก้ตรงนี้ เราถึงทำแพลตฟอร์มตัวใหม่ขึ้นมา เข้าใจเข้าใจเข้าใจฉันรออยู่นะ มันรออยู่ในอากาศผมไม่เห็นเป็นอักษรหรือกราฟฟิกเนี่ยผมไม่เห็น มันจะเอาตัวนี้ไปยืนยันอย่างนี้มันจะมีที่ผมถามมาก ผมจะเอาตัวนี้เครื่องมือแพทย์ความเหลื่อมล้ำนะครับ คือผมว่าผมว่าคือเราให้นักวิจัยนะผมไม่ได้ว่าอะไรเขาคงทำงานได้แต่พอเริ่มต้นเราไม่มีบิ๊กเกอร์ของ ฮัลโหล เดี๋ยวโทร เว็บไซต์ที่เรากำลังทำมาค่ะ ครับแต่ว่าผมอยากให้ใส่เข้าไปใน PowerPoint ของเราไม่ได้เสนอโครงการนะครับ เสนอโครงการมันไม่เห็นน่ะ ไม่ได้อันนี้เราก็ไม่รู้ว่าไอ้ตัวนี้เป็นควายมันอะไรเราก็ไม่เห็นครับ เพิ่งจะทำนู่นทำนี่แต่ว่าตอนจบแล้วเพิ่งไปตอบอะไรก็ไม่ได้พูดหรอกเพิ่งไปต่อไป ครับ อาจารย์ลองช่วยกันทีด้วยครับเดี๋ยวจะเพิ่มในข้อเสนอโครงการด้วยนะครับว่า อารัมภบทแล้วนะช่วงที่ผ่านมาทำอะไรไปบ้างแล้วทำถึงไหนแล้วแล้วก็สิ่งที่เราจะทำเพิ่มเติม มีประเด็นอะไรบ้างนะครับ ประเทศไทยได้อะไรเด็กได้อะไรหลายๆอย่างนี้นะฮะ โอเคไหมผมว่ามันไม่อยากให้เป็นมาตรฐานของทุกโปรเจคเลยได้ไหมครับได้เดี๋ยวจะช่วยดูให้นะครับ ขอเชิญท่านอื่นนะครับ อลิสานะคะขออนุญาตถามทางเทคนิคนิดนึงนะคะ ในส่วนของตรงที่ทำพัฒนาสื่อที่มีในเรื่องของคำบรรยายแทนเสียงเสียงบรรยายภาพอ่ะค่ะอันนี้เราทำด้วยโปรแกรมอัตโนมัติหรือว่าเราเราทำแบบ Manual อ่ะคะ ทั้งหิวหรือพี่ผึ้งตอบได้ไหมครับ ขาดในส่วนของคำบรรยายแทนเสียงอาจจะเป็นแบบ Manual นะคะ ส่วนเสียงบรรยายภาพ ก็จะเป็นแบบนั้นเหมือนกันค่ะเพราะว่าอันนี้คุยกับทางสมาคมคนตาบอดเขาจะต้องมีนักเขียนบท เราก็คนที่ใส่เสียงอะไรอย่างนี้ด้วยอ่ะค่ะ ออกมานวดหมดเลยค่ะ ค่ะวันนี้เสนอว่าอย่างคำบรรยายแทนเสียงอ่ะค่ะคืออาจจะลองคุยกับทีมพาทีหรอคะของเด็กอ่ะค่ะว่าสามารถที่จะเอาเข้ามาช่วยในเรื่องของการทำเหมือนช่วย automate ได้ขนาดไหนอ่ะคะ ตอนนี้เราใช้ ทีมของ อะไรนะ ทัณฑสถานนะคะ ทัณฑสถานธัญบุรีที่เราไปสร้างคนเอาไว้อ่ะค่ะ ส่งเข้าไปให้ให้ทางทัณฑสถาน พี่เขา มีตังค์สร้างคนเอาไว้สัก 15 คนเพื่อให้เขา ทั้งเรื่องของตัว แคปชั่นไอ้บันทึกล่วงหน้าเนี่ยค่ะ มีอะไรไหมครับ ขออนุญาตทักแชทนะคะ 2 ประเด็นค่ะได้คือเรื่องเอาถ่านของ Project Car คือถ้าเราเมื่อกี้เห็นบอกว่ามี นักเรียนที่เป็นคนพิการอยู่ว่า 4 แสนคนนั้นคือ target ของเราใช่ไหม ไอ้ตัว สุดท้ายก็คือทั้ง 4 แสนคนที่จะมาใช้เฉพาะของเราหรือเปล่าคะคืออยากรู้ว่าสุดท้ายแล้วเอาคำในส่วนของจำนวนนักเรียนที่จะใช้เป็นยังไง แพลตฟอร์มนี้เนี่ยเป็นแพลตฟอร์มที่อเมริกาหาดีแล้วพอแล้วเปลี่ยนมาใช้แล้วจะดีขึ้น มันก็น่าจะเป็นไปว่าเมื่อเวลาผ่านไปเนี่ยจำนวนนักเรียนที่ใช้เพิ่มมากขึ้นหรืออย่างน้อยต้องไม่ลดลงทีเดียวก็คือเป็นตัวเลขที่จะให้ติดตามดูนะมึงชอบไปเอา แล้วเอาคำอย่างอื่นที่อาจจะมองได้ด้วยก็คือเช่น Porn นักเรียนออกเข้าไปใช้แล้วรักษาเขาดีขึ้นแล้วค่ะพี่ดีขึ้นจากอะไรเช่นอัตราการมีงานทำเปรียบเทียบก่อนที่จะมีการใช้รายได้ที่ได้ มีรายได้ดีขึ้นหรือว่าผลการเรียนดีขึ้นเลยให้ลองดูสุดท้ายไปทาง ประเด็นที่สองก็คือเรื่องมหาชาติเพราะว่า คิดว่าเป็นเป็นตะกอนที่ดีมากว่าอยากรู้เนี่ยก็ คนก็เรียนเยอะตัวเองก็จะเข้าไปเย็นในบางครั้งนะ เห็นว่าตอนนี้โลกมันเปลี่ยนแปลงเร็วมากหรือว่าทักษะและงานมันเปลี่ยนเร็วเนื้อหาการเรียนการสอนมันก็ต้องเปลี่ยนแล้วถ้าเราทำบัตรพร้อมมิตรเสร็จแล้วว่ามันต้อง วิธีการปรับเปลี่ยนเนื้อหาด้วยเพราะว่าไม่งั้นมันก็จะเสียดายเพราะเราทำผัดพอพอดีตอนต้นแต่ว่าต่อไป ใครมา อานาใครมา เหรียญร 9 เนื้อหานะค่ะขณะนี้เนี่ยเรา มองเป็นเนื้อหาขั้นพื้นฐานและก็ เนื้อหามาตรฐานนะคะเราได้รับการสนับสนุนเนื้อหานะคะ จาก มูลนิธิทางไกลผ่านดาวเทียมนะคะ ซึ่งท่านพลเอกดาว์พงษ์นะคะก็กรุณา เนื้อหาที่เป็นบทเรียนมาตรฐานแล้วเราเอามาสร้างแพลตฟอร์มเพื่อให้คนพิการ เข้าถึงได้รวมทั้งเติม สื่อที่ทำให้คนพิการสามารถ เข้าใจเนื้อหาได้มากขึ้นก็คือล่าม บรรยายและก็ Audio Description อันนี้ราคาในปีที่ 1 ที่บอกว่าเราทำ 800 เรื่อง ครับผมแค่ชั้น ปอ 4 ป 5 และป 6 เท่านั้นนะคะค่ะเรายัง ต้องใช้เวลาอีก 3 ถึง อย่างน้อย 3 ถึง 5 ปีอ่ะค่ะ มาด้วยงบประมาณประมาณนี้นะคะค่ะถึงจะสามารถ 12 ชั้นเรียนได้อ่ะค่ะ ค่าขอบคุณค่ะดีเลยค่ะน้องเขาบอกว่าเป็นบอกว่าเป็นเนื้อหามาตรฐานเช่นนั้นแล้วเราจะสามารถเก็บข้อมูลได้ไหมคะว่าพอนักเรียนพิการพอมาใช้แพลตฟอร์มนี้แล้ว ผลการเรียนของนักเรียนดีขึ้นอะไรอย่างเงี้ยมันจะมีการเก็บข้อมูลแบบนี้พอจะได้ไหมคะ ฮ่าๆๆ มีผู้เชี่ยวชาญที่ ทำงานร่วมกันงานนะคะก็คือมาจากสสวท จะเป็นอาจารย์ที่เข้ามา Design เรื่องของ การนำเอาหลักสูตรมาตรฐานเนี่ยค่ะ ไปใช้สำหรับนักเรียนพิการโดยทำงานร่วมกับ คุณครูโรงเรียนการศึกษาพิเศษทั้งหลายนะคะแล้วก็จะไปดีไซน์ถึงเรื่อง การเก็บข้อมูลด้วยค่ะ ขอบคุณค่ะเพราะว่าพอฟังแล้วคิดถึงตูด BCG ลดความเหลื่อมล้ำ คือเอาสุดท้ายไปทางที่อยากเห็นหรือว่าแบบฟอร์มนี้มันทำให้ช่วยให้การเรียนของนักเรียนดีขึ้นได้จริงๆคือถ้าเราสามารถมี ตัวที่เป็นบอกว่าตอนนี้ช่วยทำให้เกิด ทักษะของนักเรียนดีขึ้นอย่างเงี้ยมันจะเป็นตัวที่บอกว่า มันใช้ประโยชน์ได้จริงค่ะเพราะว่าปิดระบบว่ามี 1 แพ็ค เราก็ไม่รู้ว่าสุดท้ายดีหรือไม่ดีอันนี้มันจะทำให้เราแบบ มันจะไปไม่ถูกก็สรุปว่าลดความเหลื่อมล้ำอ่ะค่ะค่ะขอบคุณค่ะ เราจะพยายามทำให้ มันต้องมีคนช่วยวันทนีย์ผมยังคิดไม่รู้ ที่ด่า เราขาดอยู่ก็คือฝ่ายพอดีซีของสวทช ที่จะมาทำอย่างเสาวลักษณ์พูดให้เรารับสายพอดีสวทชเนี่ยทำไมจะลิงค์เข้าไปใน BCG ชื่อผมก็จะหนุนตรงนั้นให้ได้ ตอนนี้เราจะทำยังไงตรงนี้ผมชักมีความรู้สึกว่าผมไม่ได้กังวลงานวิจัยอะไรอีกต่อไปเพราะรู้จักนักวิจัยแล้วไม่ได้กังวลวันทนีย์อะไรหรอก ผมแทบไม่ต้องอ่านตรงฟังได้ 2 อยากรู้ว่าออนอินทราทำผมก็จะผ่านครับ กิตติทำผมก็จะผ่านไปอีกละ ของเราตอนนี้ที่มันกลับมาใหม่คือโจทย์ เราจะลิงค์ตรงนี้เข้าไปกับระดับ policy ข้างบนได้ยังไงกลายเป็นโสด ว่าถ้าเขานินทาทำได้อย่างนี้แล้วเมื่อกี้เอาคำคืออะไร มันเป็นรถแล้วทำให้ คนที่เขาพิการเขา เขาสามารถลดความเหลื่อมล้ำ เราเข้าไปประกอบอาชีพอะไรได้เหมือนที่เราทำเรื่องแก๊สอะมันจะดีขึ้นไม่ได้โปรเจคนะผมไม่ได้คุยกับฉันความสามารถแต่ผมแฟชั่น linkages มันวิ่งขึ้นไปข้างบน มีอะไร comment ไหมครับเดี๋ยวเรากลับ ผมเสนอว่าตรงนี้กลับไปเสนอวิธีแก้อีกที ผมพูดเมื่อกี้ก็ไม่ได้วิจารณ์อะไรเป็นบุคคลใดบุคคลหนึ่งนะ ฝ่าย policy ของสวทชที่จะมาช่วยเรา เรื่องนี้ผมนึกไม่ออก ที่จริงถ้าดรเสาวลักษณ์จะมาช่วยผมได้ก็จะดี แต่ผมก็เกรงใจเสาวรัตน์นะก็อยู่ที่เดียวกันใช้เวลาหรอกได้แค่ไหน เดี๋ยวกลับไปคุยกันนอกรอบได้ไหมครับเรากลับมาอีกครั้งได้ไหม ท่านอื่นมีอะไรไหมครับ ok นะครับคุณหมอเฉพาะทางให้คุณหมอต้องอยู่ในนี้ ความเหลื่อมล้ำ ฮัลโหลครับผมมีรายได้เพิ่มเติมจากเดิมแต่ว่า มันเป็นเรื่องที่คล้ายกับเรื่องเมื่อกี้เลยว่าว่าถ้ามีไอ้ตัวเครื่องมือช่วยในการเข้าไปเรียนรู้แล้ว ผมชื่อว่าครูที่ขณะนี้ทำหน้าที่อยู่ในเขาจะต้องมีบทบาทอะไรที่เปลี่ยนแปลงไปในส่วนของสำนักงานประถมศึกษาขั้นพื้นฐานเขาจะต้อง ว่าจะต้องมีงานวิจัยนะเพื่อที่จะประกบแล้วก็พิสูจน์ให้ได้ว่า Application หรือตัวนี้ที่เข้าไปเสริมเนี่ยมันทำให้ผลสัมฤทธิ์การศึกษาหรือสิ่งที่เป็นเอาคำมันดีขึ้น นะครับ ก็อยากให้มันมีการดีไซน์ตรงนี้ประกอบไปด้วยขอบคุณครับ คุณหมอจเรใช่ไหมเนี่ยเราจะเอาใครมาทำได้ไม่รู้หน่วยงานไหนจะมาช่วยเรา อาจารย์คะ คือเราอ่ะ หน่วยงานที่เราทำงานด้วยแล้วเราอบรมครูด้วยอ่ะก็คือสำนักบริหารงานการศึกษาพิเศษ เอาสำนักงานบริหารการศึกษาพิเศษกระทรวงศึกษามาเป็นคนบอกเราได้ไหม ก็คุณชายรักคุณเป็นอย่างไร ลองไปถามดู หา คนที่จะมาทำตัววิเคราะห์ คำตรงนี้มาประกบกับอรอินทราเหมือนตอนสั้นๆว่าทำอย่างนี้คุณว่ายังไงคุณอยากจะแก้อะไรไหมอะไรอย่างนี้ได้ไหม ผมเป็นห่วงด้วยงานราชการซึ่ง รับลูกเราไปเนี่ยกลัวว่าเขาจะ รับลูกเราไม่ได้ ok ครับท่านอื่นมีอะไรไหมครับ นางสาวศรัณกับวันทนีย์ช่วยผมนะผมจะเอาตัวนี้เข้าไปใน BCG เครื่องมือแพทย์ลดความเหลื่อมล้ำนะครับ ไม่มีอะไรก็อนุมัติบังคับไม่ได้มีอะไรขัดข้องครับก็ขอบคุณครับงั้นขออนุญาตไปโครงการไปนะครับซึ่งเป็นวันละ 32 นะครับ เป็นโครงการต่อเนื่องซึ่งวันนี้เป็นของดอกเตอร์กิตติวงศ์ถาวราวัฒน์นะครับ นำเสนอโครงการต่อเนื่องโครงการระบบบริหารศูนย์ดูแลผู้สูงอายุ เครื่องดนตรีก็เป็นงบบูรณาการมาอยู่แล้วนะครับ คราวนี้จะมานำเสนอในลักษณะที่เป็นนวัตกรรมเพิ่มเติมมา ก็จะมีการปรับแผนทั้งในเรื่องของกิจกรรมแผนงานแล้วก็ผลผลิตลงไปถึงประมาณเพิ่มเติมนะครับ จัดไปเลยครับ ภาพรวมนะครับของโครงการนี้เดิมทีจะ สิ้นสุดที่ปี 65 นะครับระยะเวลาโครงการใน 3 ปี วันอังคารมาอีกปีนึงนะครับ ก็เลยจะอาศัยโครงการเดิมที่ทางกรรมการได้อนุมัติไปแล้วนะครับ เพื่อจะขอ อนุมัติอย่างน้อยนะขยายเวลาเป็น 4 ปีไปจบที่ปี 6 6 โดยมีกรอบงบประมาณ m-slaz รวม 48.9 6372 ล้านบาทนะครับ ระบบการส่งมอบงานจะเป็นเพียงระดับ 9 นะครับขออนุญาตให้ดอกเตอร์กิตตินำเสนอได้เลยครับ เกษตรครับเหรียญกรรมการทุกท่านจากโครงการนี้ก็เป็นโครงการที่เราเริ่มต้นตั้งแต่ ตั้งแต่ช่วงแรกที่เราเริ่มทำงานวิจัยงานวิจัยของสวทชมาใช้ที่บ้านบางแคเป็นแห่งแรก กำลังกลับครับประมาณ 1:00 น แล้วเราก็ไปทำขอเขียนงบแผนบูรณาการ ขยายผลจากบ้านบางแคไปที่ 60 60 ของกรมกิจการผู้สูงอายุนะครับเซ็นก็ได้เป็นปีงบแผนบูรณาการปี 64 กิจกรรมของโครงการออกไปเพื่อครอบคลุม 60 นี้นะคะจักจี้รายละเอียดที่ๆที่ 1 จอนี้นะครับ 60 กินเหล้าทำนั้นเหมือนหน่วยที่เราดูแลที่เราทำงานด้วยกันก็คือมี 2 ตัวกรมกิจการผู้สูงอายุแล้วก็มีกลุ่มของ วิศวกรรมชีวการแพทย์ไทย พี่รอเอาขยายผลเนี่ยเราจะมีน้ำออกมาเป็น 4 ก้อนนะคะกลุ่มกองบริหารจัดการผู้สูงอายุ ที่ด้านบนด้านบนด้านบนซ้ายน่าจะเป็นของงานงานของสวทชนะครับงานตัวที่เราทำอยู่แต่บ้านบางแค กลุ่มขอคุ้มครองกลุ่มเนี่ยเป็นกลุ่มของที่เป็นกลุ่มพันธมิตรกับกลุ่มที่เป็นทรัพย์ที่เขาได้ได้ทำผลิตภัณฑ์ของเมืองไทยแล้วก็เอาไปเขย่าแล้วก็ไปเอาตอนนี้ไปขยายผลเพื่อให้ทาง ศูนย์ดูแลผู้สูงอายุได้ใช้ประโยชน์นะครับผู้ที่ใช้ประโยชน์คือใครยังประกันกลุ่มขอนแก่นก็คือสมัครเป็นผู้ดูแล ผู้ดูแลที่ช่วยทำงานให้เขาทำงานสะดวกขึ้น กลุ่มคอควายกระปุกงูเนี่ยเป็นนวัตกรรมที่เขาไปรอไปช่วยให้กับผู้สูงอายุที่ดีที่สุดนั้นไม่ได้ใช้ประโยชน์ได้สนับสนุนการฟื้นฟูบ้าง อำนวยความสะดวกเขานัดก่อนหรือว่าเป็นคุณปู่นะครับแล้วกลุ่มเราก็เป็นกลุ่มก่อนนะครับ ในกลุ่มก่อนที่เป็นหมดอายุต้องเปลี่ยนเปลี่ยนเปลี่ยนการทำงานของศูนย์ให้ไกลจากกระดาษทั้งหมดเป็นปกติเศร้านะครับซึ่งตอนนี้เราก็ได้มีการเอาไปลงในพื้นที่แล้วนะครับจะได้รับติดตั้ง ระบบซอฟต์แวร์ระบบมีหน้าที่หลักในการใช้งานแล้วก็ตอนนี้เน็ตในการที่จะเอาไปใช้งานอยู่แล้วก็มี feedback เยอะเลยนะแล้วเราก็มีการแก้ไขอยู่เรื่อยๆนะเพราะว่าใช้ไปรู้สึกว่าเกิดความต้องการหรือเกิดขึ้นแล้วเราก็ค่อยแก้ไปแล้วก็แก้ไปเรื่อยๆนะแก้ต่อเนื่องมาเรื่อยๆนะเราก็ อุปกรณ์สำหรับผู้สูงอายุแล้วก็เอาไปติดตั้งได้ทดลองใช้แล้วก็ทักมานะเราออกแบบนั้นนะส่วนตัวหรือแม้กระทั่งส่วนตัวเซ็นเซอร์ที่เอาไปใช้ในการแจ้งเตือนแจ้งเตือนผู้สูงอายุในประเทศที่เป็นอัลไซเมอร์ในพื้นที่ รูปกับทางของทางเทคนิคนิดนึงนะครับแล้วก็ในส่วนของการของเกาหลีแอคชั่นด้วยนะคะเป็นขั้นต่ำของทางโซนที่เอาไปลงในส่วนของทั้งหมด 60 มีรัศมี 20 ไปครับ ส่วนอื่นก็ได้เป็นรายการอุปกรณ์ของทางกลุ่มพันธมิตรที่เราเอาเข้าไปใช้ในเป็นร่วมกันไปใช้ในศูนย์ด้วยนะคะ เอาไปครับ อ่านแล้วคนที่ผ่านมาเนี่ยเราก็มีความท้าทายเพราะว่าช่วงที่เป็นประกัน covid แนะนำให้เราเข้าพื้นที่มันยากมากเพราะว่าเรื่องเกี่ยวกับผู้สูงอายุเป็นหลักเราก็ทีมเราก็ก็ทำเท่าที่ทำได้ก็คืออุปกรณ์ครบครันทั้งหลายซึ่งส่วนใหญ่เราก็ทำการจัดซื้อแล้วก็ส่งมอบแล้วก็การใช้วิธีการฝึกอบรมทางออนไลน์แทนนะครับเราก็อาจจะไม่ได้ร้อยเปอร์เซ็นต์แต่ว่าเราก็ยังดีกว่าก็ออนไลน์แต่ว่าตอนนี้เริ่มซาลง แล้วก็มีบางกิจกรรมก็ไม่ปรับปรุงโครงสร้างพื้นฐานด้วยเช่นโครงสร้าง Network Internet ที่ทำให้เขาสามารถติดต่อสื่อสารได้ ถ้าทางศูนย์จะได้บริหารจัดการได้นะครับทักมาครับ ประดิษฐ์โครงการที่เราจะเอามาใช้พิจารณาในโครงการบูรณาการปี 65 นะครับที่ทำเป็นการต่อเนื่องจากเจ้าของของปี 61 ปี 61-64 นะเป็นระยะที่ 2 ขยายเพิ่มไปอีก 60 รวมทั้งหมด 1200 นะครับ เราจะเก็บงานหมดงานของปีที่แล้วด้วยที่ 60 ที่บางส่วนที่เรายังยังยังยังยังทำไม่ครบก็ว่า อย่าลืมลบนะแล้วก็มีงานใหม่ปี 60 ที่เข้ามาด้วยก็รวมเป็น 10 20 ในปีนี้ต้องทำให้มันทำให้สัมฤทธิ์ผลนะครับอ้วนทั้งหมดที่ตีกลับมา ผู้ที่ใช้ประโยชน์แน่นอนก็คือก็คือกลุ่มของศูนย์ดูแลผู้สูงอายุซึ่งผู้สูงอายุที่ที่อยู่ที่ศูนย์ก็จะเป็นผู้รับประโยชน์โดยตรงนะครับแล้วก็แต่ละศูนย์ก็จะมีเครือข่าย โดยรอบและต่างจังหวัดโดยรอบก็จะมาใช้ไฟ City 2018 ที่ใช้นวัตกรรมเหล่านี้ที่เราได้เอาไปลงที่สุดเอานี้นะไปใช้อยู่นะครับในการถ่ายทอดวันที่ 20 มอบให้กรมกิจการผู้ดูแลระบบของทางกระทรวงเป็นผู้ดูแลต่อนะครับในกรณีที่มีการถ่ายทอด ส่วนของตัวตัวในระยะถัดไปในปี 61 ปีข้างหน้าเนี่ยนอกจากนี้เราก็จะขยายเข้าไปสู่ถึงท้องถิ่นนะครับเป็นผู้สูงอายุของของโกฮังอบตนะของท้องถิ่น ก็จะเป็นงบบูรณาการในปีถัดไปนะครับ โครงการนี้เนี่ยก็จะมีการปรับปรุง กระปุก โครงการนะครับขอเสนอขออนุมัติการปรับปรุงโครงการเพื่อให้ครอบคลุมครอบคลุมบริการ 15 ของเดือนสิ้นสุดวันที่ 30 มกราคม 61 เวลา 1 ขยายเพิ่ม 1 ปีเพื่อให้ติดตั้งให้ครบถ้วนแล้วก็ติดตามดูแลต่อไปช่วงนึงสักครึ่งปีนะคะในการดูแล รายการภาษีเงินได้ครบถ้วนนะครับก็ขยาย การป้องกันเพิ่มอีก 1 ปีนะครับจะถามอีกเป็น 10 ปี กิจกรรมนั้นก็จะเหมือนเดิมนะครับเพราะว่าเราขยายตัวละ 60 ก็จะขยายเป็นจำนวนจาก 6 เป็น 12 นะครับเพื่อเป็นทุนเพิ่มเติม 100 ก็จะเพิ่มขึ้นแล้วก็ระยะเวลาเพิ่มขึ้นก็ให้ครอบคลุมในปี 61 ทั้งหมดนะครับแล้วก็ในปี 61 สังเกตว่าก็ทางด้านแผนงานจนเหมือนเดิมแต่ว่าสิ่งที่เปลี่ยนก็คือจำนวนสถานที่ เปลี่ยนแปลง 500 นะครับวันที่ 6 11 10 2011 เราทำที่บางแคไปแล้ว มาครับ พี่ป๋องส่งมอบตัวต้นแบบจากของเดิมนะเหมือนไม่ได้เปลี่ยนเพราะว่าเราไม่ได้คิดต้นแบบใหม่ในการขยายเพิ่มเป็น 60 แต่ว่าสิ่งที่เปลี่ยนแปลงก็คือเรามีเรื่องกิจกรรมทักมาหากิจกรรมฝึกอบรม เราก็มีกันเยอะขึ้นเยอะขึ้นจะมีการปรับปรุงปรับเปลี่ยนตรงใหนเพิ่มขึ้น ก็จะคงเดิมนะครับประมาณนั้นก็คือของเดิมกรอบเดิมก็มาทั้งหมด 3 ปี 48 ล้าน 10 ล้านก็เป็น 260 ตั้งแต่เริ่มโครงการมานี้เราก็เป็นเป็นของปี 60 60 80 20 มีวงเงินเพิ่มขึ้นจากเดิมที่ 16.2 ล้านเพื่อให้ครอบคลุมงานทั้งหมด วิธีที่ได้ทำมาจากต้นมาจนครบถ้วนแล้วก็ดี River ให้ทั้งหมดครับอันนี้ก็จะเป็นเป็นส่วนที่มาขอตังค์ได้พิจารณา ครับผมปกติครับ ถามกิตตินิดว่า หรือไม่จะขยายไปเนี่ยตลอดเวลาร้อนได้ดีลิเวอร์ไปในปีต่างๆบ้างแล้วหรือยังนะครับ ลิเวอร์ไปแล้วก็คือ 60 ของก็สำเร็จไปแล้วนะเดี๋ยวจะเหลือแต่เก็บตกเรื่องว่าไปปรับปรุงโครงสร้างพื้นฐานก็คือปรับปรุงระบบ network ในข้างในตัวเราเข้าไม่ได้เพราะว่าเขาก็ปิดครับไม่อยากให้เด็กๆมีศูนย์แล้วก็รอจังหวะก็คือทำงานร่วมกัน อาการแบบไหนที่เราควรจะเข้าไปให้ได้ มีจังหวะว่างได้พบไม่มีไม่มีไม่มีโรคระบาดเลยตั้งแต่ไปแล้วเนี่ยเราก็รีบเข้าไปก่อนก่อนก่อนที่เขาจะปิดอีกรอบนึง บ่ได้ติดตั้งอะไรได้ติดตั้งแล้วก็ ผู้สูงอายุใช้งานใดบ้างหรือยังที่เยอะมาก็คือที่สุดที่ครบถ้วนจะเป็น บ้านบางแคแล้วก็ที่ 60 ที่ผ่านมาอุปกรณ์ก็ลงไปหมดและอุปกรณ์ลงที่ หมายความว่าบางศูนย์เนี่ยก็ได้ใช้งานไปแล้วคือทำไป เพิ่มไปทำไปแก้ไปอย่างนั้นใช่ไหมครับ กลับไปเหมือนกับกิตติธรรมวงศ์ isolation ดูไม่ทันว่าตอนเนี้ย มีคนได้รับประโยชน์มาแล้วกี่คนแล้วกำลังจะได้อีกเมื่อไหร่ก็ปรับปรุงอะไร ได้ครับ ขอบใจครับระหว่างทางเราก็มีมีมีใช้ไปด้วยแล้วแก้ไปด้วยกันก็ใช้ประโยชน์ไปเลยก็คือใช้งานได้แล้วก็ได้ เดี๋ยวผมสรุปเป็นตัวเลขขึ้นมาว่า คือผมสนใจว่าเราลงเงินไปเราก็กลัวตาล to market จะนะถ้าทำไปแล้วถึงไปเลย นะครับเชิญกรรมการ อลิสานะคะพี่ต๊ะ สอบถามนิดนึงค่ะมีรายละเอียดของงบประมาณที่จะใช้เพิ่มในส่วนของปีที่ 4 มายังครับพี่ สุรินทร์ ในรายละเอียดข้างในจะมีส่วนใหญ่ก็จะเป็นตัวเป็นตนอย่างเช่น งานพัฒนางานติดตั้งเพิ่มขึ้นงานปรับปรุงโครงสร้างขึ้นอาจจะมีรายละเอียดอยู่ในปีที่ 3 เพิ่มจาก 6 เป็น 12 โครงการจะมีให้เขียนเขียนละเอียดไหมหมายถึงในข้อเสนอรายละเอียดอย่างนี้หมวดไหนบ้างอะไรบ้างมันไปทำอะไร มีเลขไหมครับ ขออนุญาตสอบถามนะคะคือศูนย์ดูแลผู้สูงอายุเขาได้ประโยชน์อะไรคะเช่น คุณภาพของการดูแลผู้สูงอายุทำได้ดีขึ้นหรือเปล่า สามารถที่จะเพิ่มจำนวนผู้สูงอายุที่ต้องดูแลได้อย่างนี้เรามีข้อมูล ตอนนี้ก็เข้ามาตั้งแต่แรกก็คือเอาไปติดเพชรพลอยครับ ที่เขาบอกว่าเขา understand คนหนึ่งคนไม่พอแล้วเขาไม่มีเครื่องมือในการใช้กระดาษหมดเลยนะเขาดูแลไม่ทั่วถึง เต็มที่นะเราเนี่ยเราจะไปติดตรงนั้นตรงนั้นว่าให้เขาได้ทำงานได้ดีขึ้นมีระบบ ระบบดิจิตอลเนี่ย ไม่ได้ดีขึ้นแล้วก็เป็นที่คนที่เขาได้ประโยชน์ก็คือ 1 เจ้าหน้าที่ที่ 1 ที่ 2 ที่เราอยากเล่นมากก็คือผู้สูงอายุที่นั่นนะว่าเขาได้บริการที่ดีขึ้นแน่นอนต้องดีขึ้น ละครใดเครื่องมือเครื่องมือนวัตกรรมที่ทาง ปตทแล้วก็พันธมิตรที่เอาเข้าไปได้ก็ไปช่วยช่วยอำนวยความสะดวกให้เขาได้ได้ใช้งานได้มากขึ้นครับ ประธานนะคะ มีมีผู้แทนกรมกิจการผู้สูงอายุอยู่ในการประชุมนี้ด้วยอยากฟัง ความคิดเห็นด้วยค่ะ คุณ ปีนู้นอ่ะค่ะเหมือนเจ้าของเจ้าของงาน ผู้ได้รับประโยชน์เชิญครับ คุณปิยะนุชอยู่ไหมคะ อยู่ค่ะ ฝากเชิญค่ะ ค่ะ ต้องขอบคุณสนชนะคะพี่ เงียบ Learn โครงการนี้ค่ะแล้วก็ส่วนที่ อยู่ระหว่างทดลองใช้อ่ะค่ะเป็นช่วงที่สถานการณ์โควิตแล้วบางสวรรค์ เราก็ไม่ได้อนุญาตให้บุคคลภายนอกเข้ามาค่ะแต่ก็มีการ ประสานและติดตามงานกับทางนิติตลอดนะค่ะ ส่วนที่เป็น อุปกรณ์เครื่องมือค่ะก็มองว่าก็สามารถที่จะขับเคลื่อนต่อและติดตามผลดำเนินงานไปได้ แต่ส่วนที่เป็นระบบระบบนิรนามค่ะ มีความกังวลเหมือนกันว่า ว่าจะดำเนินการ ต่อ ยังไงอ่ะค่ะเพราะว่า ภาพปี 60 ตามแผนเราต้องดำเนินการให้ครบทั้ง 0 ฝนตกแห้งอ่ะค่ะ แต่ก็ดำเนินการได้เฉพาะบางแค แล้วพอปี 65 ค่ะ เราจะต้องดำเนินการให้ครบทั้ง 12 แห่ง สวัสดีค่ะก็เป็นส่วนที่กรมกิจการผู้สูงอายุก็มีความกังวลนะคะ ก็พอดีเป็นเนื่องจากตัวระบบเป็นระบบอิเล็กทรอนิกส์อย่างนั้นก็คือเวลาเราใช้งานเนี่ย กระจายได้ทันทีเลยว่าเราก็เน้นเรื่องการอบรมเป็นหลักปัจจุบันตอนนี้เนี่ยเราก็ทำได้เหมือนใครก็ทำงานใกล้ชิดพอสมควรก็ดูแลกันทุกวันนะคะ ต้องมีการปรับปรุงอยู่ด้วยนะแต่ว่า 10 20 แล้วก็มองว่าเวลาจ่ายก็เป็นเทคนิคก็คือเป็น Virtual ก็สามารถทำได้เลยนะไม่ต้องไป อุปกรณ์เลยไปติดตั้งเลยคอมพิวเตอร์ที่มีอยู่ก็สามารถทำได้ทันที ถ้ามีการนัดกันพร้อมกันครบพร้อมอุปกรณ์สามารถดำเนินการได้เลยครับ เป็นเนื้อค่ะความยั่งยืนของระบบอ่ะค่ะหลังจากที่ ดำเนินการให้เราครบในปี 65 ความยั่งยืนแล้วที่ ผู้สูงอายุจะอยู่ได้ด้วยตัวเองนะคะส่วนนี้ก็ยังยังเห็นภาพไม่ชัดอ่ะค่ะว่า จะต้องมีการเซ็นหรืออะไรยังไงต่อคะ ก็แนะนำเจ้าภาพอีกอันหนึ่งก็คือเป็น 0 ศูนย์เทคโนโลยีของทางกม บอกว่าน่าจะเป็นเป็นคนที่ดูแลคนนี้แต่ว่าแต่ว่าก็คงว่าในระดับนี้เราคงไม่ได้ 65 ไม่หยุดเลยก็ต้องเป็นพี่เลี้ยงกันต่อไปในการถ่ายทอดอิเล็กตรอนนั้น ไม่ทราบว่าท่านผู้แทนกรมผู้สูงอายุเนี่ย ได้นำเรื่องไปปรึกษาอากาศจะดีกับปลัดรัฐมนตรีบ้างไหมครับ ค่ะเรื่องความยั่งยืนหรือว่าท่านคิดเห็นยังไงอะไรอย่างนี้อ่ะค่ะก็คืออันนี้ ทางกองที่รับผิดชอบดูแลงานนี้ก็จะนำเรียนท่านอธิบดีตลอด แล้วท่านอธิบดีก็มีความกังวลในประเด็นนี้ค่ะ ตำบลประเด็นไหนนะครับ กังวลเรื่องความยั่งยืนถ้าสมมุติว่า ขอทดลองใช้ไปแล้วแล้วพอ สักปีสองปีอ่ะค่ะ การบำรุงรักษาหรืออะไรยังไงต้อง ยังขาดการเทรนนิ่ง เธอยังเขาเรียกอะไรยังไม่มีบุคลากรรองรับด้านนี้ ก็ก็ลองเอาตัวนี้ไปคิดต่อได้ไหมครับว่าจะคิดเป็นโปรเจคต่อไปได้ไหมรอบมาบูรณาการด้วยกันไหม กิจกรรมจะมีออนไลน์ แล้วก็ไปเสนองบบูรณาการให้มันยั่งยืนต่อไปดีไหม อีกไหมครับ ตอนนี้เราเป็นตัวเริ่มต้นคล้ายๆว่าเป็นต้นแบบหรือวิจัยพัฒนา วิจัยพัฒนาแล้วเห็นว่ามันดี ปรับปรุงแก้ไขเนี่ย ความยั่งยืนก็คือทำยังไงจะดูแลรักษา สเกลมันอย่างนี้อันนี้เนี่ย ผมคิดว่าโครงการนี้จะเป็นประโยชน์คือแทนที่เราจะไปซื้อของ จากต่างประเทศทันทีเนี่ยซึ่งมันก็จะไม่ยั่งยืน คนเราพัฒนาในประเทศเนี่ย นักวิจัยที่พัฒนาก็สามารถที่จะช่วย แก้ไขปรับปรุงได้ เหล้าในขั้นตอนต่อไปถ้าอยากจะให้ยั่งยืนอีกเนี่ย เราอาจจะมีบริษัทหรืออะไรมารับช่วงแล้วไปเทรนเขารอให้เขาบำรุงรักษาไหม นักวิจัยจะได้ไปทำอย่างอื่นได้นะครับ ดีไหมท่านว่าไงครับว่าไงครับ เห็นด้วยอย่างยิ่งนะคะ ค่ะท่าน แปลว่า เป็นการที่ช่วยสนับสนุนนักวิจัยให้เกิดการพัฒนาต่อยอดนวัตกรรมและผู้ที่เป็นผู้สูงอายุก็ได้ใช้ประโยชน์จริงอ่ะค่ะ เงินฝากฝากท่านไป คุยกับมันจะมีเราคุยกันทั้งระดับ อธิบดีปลัดรัฐมนตรีคุยกันก็ได้ลองไปคุยดูนะ เราจะได้เกิดประโยชน์ไม่เสียของนะครับ ถ้ามีโอกาสกลับมาช่วยรายงานเราด้วยก็ดีว่าทาง กรมคิดยังไงอะไรยังไงนะครับที่เรียนอธิบดี ครับครับเชิญต่อด้วยครับมีท่านใดมีข้อคิดเห็น คือผมเรียนในหลักอย่างนี้นะว่า ผมพูดในที่ประชุมแต่ไม่รู้ว่าคนทั่วไปเข้าใจยังไงหรือไม่ ผมเคยพูดในที่ประชุมเรื่องหน่วยงานซึ่ง มอบทุนวิจัยอะไรเนี่ยคือถ้าการให้ทุนวิจัยแล้วจะยั่งยืน คือมันจะส่งถึงประชาชนให้ได้ถึงประชาชนมันก็ไปได้ 3 แบบ ถ้ามันผ่านอุตสาหกรรม ราคาขายได้มันก็ดีเพราะยูเซอร์ ka ใช่ไหมครับ แต่มันจะมีบางกลุ่มที่ User K ไม่ได้อันนี้มันก็ต้องผ่านมูลนิธิ หรือผ่านกระทรวงสังคมที่ดูแล ตัวนี้มันจะเข้าข่ายว่า ผู้ใช้ไม่สามารถจะจ่ายได้ มันก็ต้องใช้สวัสดิการของรัฐเข้าช่วย แล้วก็ตอนที่เราเดินเรื่องแบบ งบประมาณบูรณาการเนี่ยผมว่าถูกต้องที่สุด ก็เราจะไปเอาสำเร็จรูปจากที่ไหนมาเนี่ยมันคงไม่มี ก็มันจะไม่ฟิตกันดีกว่าเมืองไทย อีกอย่างคือถึงเอามามันก็คงแพงมโหฬาร นะครับ ขอให้ช่วยกันเรื่องนี้ต่อไปนะ ฟังดูที่เราพูดกันทั้งบ่ายมันจะเป็นโจทย์อันนี้ตลอดนะไม่ใช่จดเทคโนโลยีอะไร อาจารย์จด strange นะครับผมเสนออย่างนี้ได้ไหมครับศรัณย์ช่วยไปผมสัก 2 ข้อ ศรัณย์ช่วยไปคุยกับทางสวปว่า เอาอีกฝ่ายนโยบายที่จะมา มีฝ่ายนโยบายมาประชุมกับเราบ้างหรือเปล่า ดูบอลสด อยู่ไหนพี่เอาอยู่ในวงนี้ไม่อยู่นะ ไม่อยู่ค่ะ ปกติเรามี ลีวายกับแขน ปีหน้าจะกลับมาดูตรงนี้บ้างว่าเราทำงานให้นโยบายกับแผนเนี่ย เหมือนกับที่เราพูดกับท่านผู้แทนกรม ผู้สูงอายุเนี่ยก็จะได้ปิคอัพแล้วไปทำงานต่อได้อย่างนี้ยังขึ้นมันก็หลุด เลยอยากกลับไปช่วยผมได้ไหมว่าเอา อธิบายและแผลเนี่ย เข้ามาทำงานกับเรา เจ้าเข้าเบอร์ 1 ไม่ได้ก็เอาเบอร์ 2 เบอร์ 3 มาแล้วไปรายงานนาย อันนี้ที่มันสำคัญคือผมจะต้องไปผมจะต้องเอาพวกเราเนี่ยเข้า BCG เครื่องมือแพทย์ด้วย ลดความเหลื่อมล้ำ ไปถึงตอนนั้นก็จะตกม้าตายเอานักวิจัยไปพูด อันนี้อีกอันนึงไม่รู้คุณชนิสากลับมาหรือยัง สารสุขจะลาประชุมนะครับอาจารย์วันนี้ เขาเอานะคะแต่วันนี้ไม่ได้มาค่ะอาจารย์ ยังครับผมฝากฝากวันทนีย์กลับไปคุยกับ ป่านนี้โยบายของ BCG นะครับสิ้นเดือนผมเอางานผมเยอะมาก เวลาเข้าไป นโยบาย BCG มีพัสดุนั่งอยู่เนี่ยค่ะ พระกรุวัดพลับจีได้ไหมคุณคุณจะต้องช่วยผม ว่าตัวนี้ไปฟินกับนโยบายของ BCG เครื่องมือแพทย์อย่างไรคุณต้องไปคิดให้ผม เราเวลาเราประชุม ลดความเหลื่อมล้ำเมื่อไหร่เนี่ย เราก็จะเอาโครงการแล้วเนี่ยกลับไปเป็น EV ได้ บ่เห็น วันนี้ใช่ไหมใช่ไหมอย่างนี้ ผมเป็นห่วงแต่ในกรรมการความเหลื่อมล้ำเนี่ยเสาวรัตน์นั่งอยู่แล้วใช่ไหมครับ อยากให้นกมาช่วย ช่วยดูตั้งแต่ต้นก่อนเข้าแล้วก็เข้าไปแล้วเนี่ย ช่วยดูว่าพอถึงระดับนั้นเนี่ยมันจะ ขยายวงกว้างยังไงเป็นยังไง ได้ค่ะทางค่ะ คือผมอยากให้ นักศึกษาสาวรักนิรันดร์ Comment เราดีใจแต่ต้นเนี่ยวิธีการเก็บข้อมูลมันจะง่ายกว่าเยอะแต่ถ้าเราทำจนเสร็จแล้วเนี่ย มันจะทำให้ มันจะไม่ทันค่ะคือถ้าเรายิ่งทำตั้งแต่เนิ่นๆนะถ้าอย่างพี่ไอเดียที่ตามบอกว่าจะให้ หาคนที่จะมาช่วยเรื่อง ดูเรื่องเอาข้าวเนี่ยคุยกับนักวิจัยตั้งแต่ต้น มันเป็นวิธีที่ดีมากๆค่ะเขาก็จะจับมือกันแบบนี้หาตั้งแต่ตอนเริ่มโครงการ อันนั้นน่ะตอนนั้นที่เคยไปดูอ่ะจะเป็นลักษณะที่ ที่เป็นประเภทต่างๆ เหรียญพระพิฆเนศวัดเศรษฐศาสตร์จะไปจับ จับคู่กับอาชีพนักวิจัยของ azar แล้วก็อยู่เวลาเข้าไปคุยกับ คนอื่นที่เกี่ยวข้องไม่ว่าจะเป็นคนใช้หรือว่าคนซื้ออุตสาหกรรมเขาก็จับมือเป็นคุยด้วยกันเป็นแบบนี้ค่ะก็มันทำให้สุดท้ายแล้วไอ้งานที่มันทำมันไปสู่การปรับ เอาไปใช้ประโยชน์ได้จริง เดี๋ยวประชุมเสร็จแล้ววันจันทร์อีศรัณย์ เดี๋ยวผมจะคุยสายกับผอ. นะ ผมจะถามว่าฝ่ายที่ประเมินแผนอะไรเนี่ย จะมาปิคอัพเราได้ยังไงนะครับเดี๋ยวเอาตอนจบ ผมก็หนักใจมากวิธีทำงานคือมันเยอะมากสวทชแล้วก็ มันคือมันทำได้ผมก็ทำดีมาทั้งชีวิตแล้วแต่ผมเห็นเด็กรุ่นหลังทำแล้ว ผมอยากให้มันบรรลุแล้วพอดีตอนนี้ผมช่วยดูแล pct เครื่องมือแพทย์ ไปราชภัฏขนุนแล้วผมจะต้องทำอะไรที่มันมี eden’s เรามีหลักฐานทางผลที่ได้รับทางเศรษฐกิจและสังคม เรื่องนี้ไปเสนอแบบแบบแบบที่เราเสนอวันนี้ ที่ประชุมก็คงเบื่อหน่ายว่าอาจารย์หนูพูดอะไรเพราะเขาไม่ได้มาทำให้หนูอีกเรา หล่อจะต้องเสนอสั้นๆสไลด์สั้นๆแล้วเอาฝ่ายนโยบายและแผนกลุ่มเรา ยังงั้นพระศุกร์นะ สุบรรณธานี เดี๋ยวคุยกับปอผมก็หนักใจเพราะไม่รู้จะเอาใครช่วย แต่ถ้าเสาวรัตน์มาช่วยผมลองมาคุยกันดูนะ ผมกำลังถามหาชาลิสาหรือว่า ฝ่ายนโยบายก็สุขคุณกลับไปคุยกับด็อกเตอร์กิตติพงศ์เรื่องนี้ให้ผมหน่อยได้ไหม วันศุกร์ได้ไหมครับ เดี๋ยวจะปรึกษาท่านสชให้ครับมามองยังไง ว่าผมต้องการแรงหนุนเราจนนี้คุณจะมีแฟนอีกครั้งนะ เจ้ามีแต่ชาตินี้กับเขาอีกสักครั้งสั้นๆก็ได้ ร้องไห้กิตติพงศ์กับฝ่ายนโยบายมา pick up แล้วจะหนุนผมอย่างไรเวลาเข้าลดความเหลื่อมล้ำ เขื่อนที่สำคัญนะ ฝันดีนะครับ มีมีการคอมเม้นเลยนะนี่ก็คงอนุมัติไปนะครับ ครับผมก็เห็นพ่อไปการปรับแผนแล้วก็ เนื้องานไปถึงก็ประมาณที่เพิ่มเติมเข้ามานะครับอาจารย์ครับ ไปวัดใหม่นะครับเป็นรายงานความก้าวหน้าของโครงการที่ 2 นะครับเป็นโครงการคัดกรองการจัดการโรคไตเรื้อรัง หน้าโครงการคือดอกเตอร์เดโชสุรางค์ศรีรัฐนะครับ ขอเชิญดรเดโชได้เลยนะครับ เดี๋ยวนี้ต้องขอ comment จากคุณหมออรรถพรคุณหมอจเรด้วยนะ ขอย้อนกลับไปหน้าที่เป็นแผนงาน เดี๋ยวจะเล่าเอาข้าวที่ผ่านมานะครับอันนี้เพราะว่าอันนี้จะเป็นอัพเดทความก้าวหน้าแล้วก็ขอขยายเวลาด้วยครับ ลักหลับคือว่าชั้น 2 ก็ที่เคยเล่าให้ฟังว่าอ่านทดสอบมาตรฐานแล้วก็ไปสำรองในคนที่ธรรมศาสตร์เรียบร้อยแล้วนะครับเราก็ทำอยู่ชั้น 3 ไม่มา จริงๆการวิจัยพัฒนาก็เรียบร้อยตั้งแต่ช่วงแรกที่เราสามารถ ใช้งานได้ ที่ผ่านมาก็คือต้องเชื่อมต่อนะครับ เชื่อมต่อเนี่ย มันเป็นส่วนที่ทำให้เกิด ความล่าช้ากว่าที่เราคาดไว้ก็เลยทำ ให้เป็นตามแผนและมีการปรับปรุงใหม่หลายครั้งนะครับวันนี้ เดี๋ยวจะมีจะมีเล่าให้ฟังตรงหน้านั้นนะครับซึ่งจริงๆแล้ว มันก็เลยส่งผลให้ Version 3 แบบ Version 3 ของเรายังไปทดสอบมาตรฐานต่างๆไม่ได้เพราะว่า มันต้องรอให้ต้นแบบที่เชื่อมต่อเนี่ย สำหรับการผลิตในเชิงอุตสาหกรรมให้ได้แน่นอนก่อนเพราะว่า ยังไม่ 100% แปลว่าตัวเครื่อง อาจจะต้องมีการปรับเปลี่ยนให้ทำงานเข้ากับตัวนี้ ขนาดตัวเครื่องก็เลยต้องรอให้นี้เสร็จสิ้นก็ 2 มาตรฐานได้ ความล่าช้าเกิดขึ้นในตัวเชื่อมต่อมันก็เลยส่งผลให้ เครื่องดีเลย์ไปด้วยนะครับอันนี้ก็ต้องเล่าให้ฟังก่อนว่าความล่าช้าเกิดจากอะไรครับ เราก็พยายามทำมาตรฐานในส่วนเท่าที่ทำได้อยู่นะครับ ตอนนี้เราก็ ได้เครื่องใหม่ขับรถอีกที่ช่วยในการยื่นเอกสารของ สอนนะครับเพราะว่า สถานที่ผลิตเครื่องมือแพทย์ของเราก็จะอยู่ที่ชั้น 11 ของทรูแล้วก็ทางทีมนั้นก็จะมีการยื่นไปแล้วเราก็เลยเป็นขยะสังคมก็จะไม่ช่วยทำงานแล้วเราก็ เอกสารของ ISO 13485 เท่าที่ทำได้อยู่ครับ แล้วตอนนี้เครื่องเราก็ นักเรียนจะทดสอบมาตรฐานต่างๆแต่อย่างที่บอกเราก็ต้องรอเชื่อมต่อที่สมบูรณ์ก่อนนะครับ อาทิตย์นี้ขอไป ส่งส่วนตัวเชื่อมต่อเลยครับมันก็เลยทำให้แพงไปหมดตั้งแต่ ผลิตเครื่องออกมาใช้จริงแล้วก็ iPhone แล้วก็ตรงถ่ายทอด สิทธิ์ไปเอกชนนะครับเชื่อมต่อจากอะไรเพราะว่าเริ่มแรกเลยเรารอพัฒนาร่วมกับสถาบันพลาสติกก็ไม่เชิงพัฒนาคือจ้างวิจัยนะครับก็ ขับรถออกมา ที่สุดได้เสร็จออกมาแล้วเวอร์ชั่น 1 จากเวอร์ชั่นนี้ ก่อนที่เราจะไปทำแม่พิมพ์เพื่อผลิต ไม่รับสายครับเป็นคอร์สหลักๆเลยของโครงการนี้ก็คือพ่อแม่พิมพ์ก็อาจจะมีราคาแพงแล้วก็การผลิตจำนวนมากก็จะแพงนิดนึงเราก็ไปปรึกษากับทีม พัฒนาผลิตภัณฑ์พลาสติกของเอ็มเทคนะครับครีมของดรวุฒิพงษ์หน่อยครับก็ปรึกษาว่าอันนี้เป็นรูปแบบที่เรา คุยกับสารพัดซิกม่าแล้วเราจะผลิตรูปแบบนี้แหละคือหลังจากคุยกันหลายที่เหมือนกันครับก็ มาจากทางนั้นวะ การออกแบบมาแบบนี้ มันทำแม่พิมพ์มันจะค่อนข้างซับซ้อนและ ระดับ 1 มีความเสี่ยงที่ ขอไปผลิตจริงอ่ะ ต้นแบบที่ออกมามีโอกาส sale สูงก็สูงเช่นเมื่อจะผลิตต้นแบบมาทำงานได้ตามที่เราคิดแต่ว่า ปาขี้ ต้นแบบที่อาจจะผลิตมาร้อยนึงใช้ได้จริงๆ 60 พันธุ์โดย QC จริงไป 40 กัน ความซับซ้อน ในขั้นตอนการผลิตแม่พิมพ์ทำให้ อาจจะขึ้นรูปมารยาทอันนี้คือพอเราเราคุยกันแล้วก็สรุปกันระดับนึงก็เลยคิดว่า รูปแบบนี้อาจจะไม่เวิร์ค เราก็เลยต้องมา พัฒนา ส่วนที่เชื่อมต่อขึ้นมาใหม่ซึ่งจะส่งผลให้ต้องออกแบบส่วนที่ทำงานเชื่อมต่อธนชาตสาขาใหม่ด้วยนะครับอันนี้ก็เป็นส่วนหนึ่งที่ทำให้ดีเลย์คืออะไรทั้งนั้นเราก็ โอเคเราจะออกแบบนี้ขึ้นมาโดยใช้อิงจากคำปรึกษาของ chemtech นะครับ แล้วก็ระหว่างเราทำมาแล้วทดสอบแล้วว่าได้โมเดลนี้น่าจะ ค้นหาผลิตได้จริงแน่ เราก็เลยมีการไปคุยกับบริษัทอีออนเมดเป็นบริษัทที่เขาทำ FD อยู่ก็คือทำ กาฬสินธุ์อยู่นะครับแล้วเขาก็สนใจที่จะมาผลิตน้ำยาแล้วก็เข้ามาในตลาด a p d โอเคเดี๋ยวเราทำโครงการวิจัยร่วมกันโดยสโคปวิจัยเนี้ย ก็คือ ชุดเชื่อมต่อที่ใช้งานกับ อันนี้เป็นสโคปสำหรับลงไปจ่ายอันนี้แต่ว่าในโครงการวิจัยนี้คือเราก็จะมีบริษัทที่สามารถ oem แล้วก็ผลิตชุดเชื่อมต่อสำหรับ แบตเตอรี่ที่ 11 ได้ด้วยซึ่งสะกดเนี่ยมันจะเป็นส่วนที่อยู่ตรงราวนะครับ โดยโครงการวิจัยเนื้อก็จริงๆก็เริ่มแล้วก็เซ็นสัญญาทำเรียบร้อยแล้ว แต่ว่า covid อยู่ด้วยอะไรอีกจะมีการประชุมกันไป 2 ครั้งออกแบบเรียบร้อยแล้วเขาบอกว่าโอเคเดี๋ยวจะไปจัดการพัฒนา วัดสุทัศน์ ส่วนต้นแบบทดลองเครื่องว่าแบบนี้ที่เราจะทดลองใช้ได้ ก็ดูอะไรก็ตามเราก็ตามผลลัพธ์อยู่หลายครั้งเหมือนกันแต่ตอนหลังเขาก็ยังเงียบไปแล้วก็ไม่ได้ขึ้นมาแล้วก็เลยคิดว่า ได้อีก เราก็เลย เอาแบบที่เราคิดอยากจะจ้างบริษัทนีโอพลาสโตเมอร์นะครับเป็นอีกบริษัทนึงที่ เขามีผลิตต้นแบบสำหรับทางการแพทย์อยู่แล้วแล้วเขาก็มีรายการผลิต 135 ด้วยซึ่ง เราคิดว่าถ้าโอเคเอาไปจ้างนี้ เขาก็มี ความสามารถที่จะเป็น คนทำให้เราได้ครับเราก็เลยไปจ้างบริษัทนี้ในการทำซึ่งปัจจุบัน ในขั้นตอนที่เราค่อนข้างคิดว่าต้นแบบออกมาจากเขาเรียบร้อยแล้ว แล้วก็คิดว่า น่าจะทำแม่พิมพ์ที่ผลิตระดับอุตสาหกรรมออกมาจากการจ้างบริษัทนี่แหละครับอันนี้ก็คืออยู่ในสถานะปัจจุบัน อ๋อน่าจะไปครับ อันนี้ เอาข้าวก็เป็นเป็นรูปต้นแบบที่เราทำมา ก่อนหน้านี้ก็เป็นแม่ทีมที่รับจ้างวิจัยของ สถาบันพลาสติกนะครับต่อไปครับ อนิเมะชุดเชื่อมต่อนะครับ ก็เป็นที่เราลองทำอะไรแบบซึ่งก็คือจะเห็นว่าเพราะขนาดมันต่างกันทำให้ ส่วนของเครื่อง ที่ทำงานร่วมกับมัน มันก็เลยมีการด้วยนะครับ กฎหมายที่สุดคือเราจะพยายาม ดีไซน์ให้แต่ละส่วนมา Simple ที่สุดเพื่อการผลิตจริงๆมันจะได้ ทำได้ค่อนข้างแน่นะครับอันนี้อันนี้ก็เป็นเวอร์ชั่นที่เรา เราเปิดแม่พิมพ์ขึ้นมาแต่ละส่วนแล้วก็ผลิตขึ้นมาตามนี้จะมีส่วนสายส่ง connector ต่างๆอีกนะครับที่เราไม่ได้โชว์ในรูปนี้เป็นส่วนเฉพาะ ที่ทำงานหรือเปล่า หน้าถัดไปครับ อัพเดทเครื่องด้วยนะครับส่วนเครื่องก็ จริงๆเราก็ทำเตรียมไว้แล้วก็เป็นอีสานไปทั้ง 3 ก็จะเป็นประมาณนี้แล้วเราก็มีการ ว่าโอเคนะเสร็จเวอร์ชั่นใหม่แล้วก็ปรับมาใช้กับ password ใหม่แล้วว่า น่าจะใช้งานได้นะครับขอหน้าจัดไปครับ อันนี้ก็เป็นเป็นเป็นการทำงานจริงจะเป็นวีดีโอที่วิธีการใส่ผ้าเสร็จกลับ หลักการทำงานเบื้องต้นด้วยกะว่าถ้าไม่ได้ก็เป็นคร่าวๆ วิธีใช้งาน อันนี้ก็ไม่สนใจเราเตรียมไว้สำหรับสถานที่ผลิตที่เรานั้นจะยื่นนะครับก็ ขอหน้าถัดไปครับ อดิศวร์คร่าวๆว่าความคืบหน้าถึงปัจจุบันซึ่งก็ผ่านมา 2 ปีครึ่งนะครับโครงการนี้ก็จริงๆก็คือ delay กว่าที่ แผนที่คิดไว้ประมาณปีหนึ่งและตามแผนธุรกิจคือ เชื่อมต่อตั้งแต่ช่วงต้นปีเราก็จะทดสอบมาตรฐานตัวเครื่องส่วนต่างๆได้ 10 ซึ่งปีนี้แล้วก็เตรียมยื่นได้นะครับแต่ว่าเราก็เตรียมเอกสารที่เราสามารถเตรียมได้อยู่กับพ่อก็เลยต้องขอ ขยายเวลาในการปรับแผนเพิ่มอีกปีนึงซึ่ง หลักฐานก็คือ ส่วนของมาตรฐานของเวอร์ชั่น 3 แล้วก็ส่วนช่วงต่อแล้วก็งานที่ต่อเนื่องการก็เช่น ทดสอบทางคลินิกของส่วนนี้แล้วก็ถ่ายทอดสดไก่ชน ส่วนกิจกรรมที่แผงขอขยายก็จะเป็นประมาณนี้นะครับ สิ่งของมอบทรัพย์สินส่งมอบก็ เนื่องจากว่า เราไม่ได้ผลิต Version 3 สำเร็จแล้วก็ไม่สำเร็จก็ส่วนถ่ายทอดเทคโนโลยีเราก็ต้องขอ แต่เวลาส่งมอบให้ด้วยนะครับแล้วก็ต้องแบบไปกลับก็ต้องเสียเวลาไปด้วยครับ ต้นแบบภาคสนามกับ ปฏิบัติการก็ส่งมอบเรียบร้อยแล้วนะครับ แล้วก็ สิทธิบัตร 1 ฉบับเพราะอันนี้อันนี้จะขอเพิ่มเป็น 2 ฉบับแล้วก็มีสิทธิบัตรการออกแบบที่ยื่นไปแล้วด้วยนะครับ ครับส่วนหนึ่งที่ขอรถก็คือบทความในวารสารวิชาการระดับนานาชาติ 2 ฉบับนะครับ การทดสอบในคนมันดีเลย์ไปก็ทำให้การตีพิมพ์ มวลสารได้ Impact สำโรงนะครับที่เราก็เลยมีตีพิมพ์ไปแล้วอันนึงวรสารตามฐานข้อมูล tci ไปฉบับนึงนะครับ ขับรถเป็น เอา 2 อัน ข้อมูล tci 2 ฉบับนะครับอันนี้ก็สวย ส่วนงบประมาณนะครับรอบ ขอเวลาเพิ่มขึ้น 1 ปีแล้วก็ คือเท่าที่เห็นแล้วจะเห็นได้ว่าจริงๆผ่านมา 2 ปีครึ่งอ่ะที่ขอไปเราใช้ไปแค่ประมาณ 3 ล้านเพราะว่างบหลักๆมันจะอยู่ไม่ได้อยู่สวนทำแม่พิมพ์กับ เชื่อมต่อซึ่งมันยังไม่ถึงส่วนงานเราก็เลยไม่ได้ใช้งบส่วนนั้นนะครับแล้วก็เราก็เลยขอขยายเวลาแล้วก็งบส่วน 3:30 น กลับ 04:00 น พี่จะขอเข้าไปเป็นส่วนนั้นที่ ถ่ายมาตรงนี้แล้วก็ตัดไปจะเป็นส่วนที่เดินทางต่างประเทศหรือว่า ดูงานหรือการประชุมต่างๆที่เราคิดว่าด้วยประกันแบบนี้ไม่น่าจับได้ครับเราก็เลยปรับลดไป ฝันดีครับ ผมจับประเด็นนิดว่าที่เราดีเลย์เนี่ยก็คือไอ้ส่วนเชื่อมต่อเลยที่ ที่พูดเมื่อกี้ก็แก้ตรงนั้นได้ก็ลื่นไหลต่อ ใช่ครับคือจริงๆถ้าสวนน้ำเสร็จละ ตัวเครื่อง เตรียมสำหรับไปทดสอบมาตรฐานที่ที่ดีแทคได้แล้วเอกสารเราก็พยายามเตรียมพร้อมที่จะ ทำเป็นเล่นแฟนซีไปยื่นเท่าที่เราทำได้อยู่แล้วก็เตรียมเอกสารความเสี่ยงไม่เป็นไรเข้าใจว่าเป็นบอยมันอยู่ตรงนี้วิ่งต่อได้นะ น้องลองเข้าไปดูเข้าบริษัทที่เขาอาจจะทำ oem ให้เราได้ไหมครับ ก็ดี กรรมการมีอะไรไหมครับ ก็คงเห็นชอบก่อนนะครับคือนักวิจัยก็ทำงานเต็มที่แล้ว จากการสังเกตมีข้อสังเกตไหมเวลาเราทำ Software เนี่ย การสมัครเน็ตเราไม่ค่อยไม่ค่อยเป็นไรเท่าไหร่ แอบเอานักวิจัยเข้าโรงทำฮาร์ดแวร์น่าเห็นใจ ปลาซัคเกอร์ไทยมันไม่ค่อยได้ การทำก็ต้องทำกันต่อไป ก็ท่านกรรมการมีอะไรเพิ่มเติมไหมครับ บ่มีนิดนึงครับอาจารย์ครับผม ผมไม่แน่ใจนะ เกิด เครื่องล้างไตอัตโนมัติ indicated เนี่ย ไทม์มิ่งของการทำเนี่ย มันสำคัญนะเมื่อกี้ฟังแล้วอุปสรรคมันก็มีเป็นระยะระยะนะครับแต่ว่า comment เวลาได้ว่ามันจะได้ product ที่นี่แบบสมบูรณ์แบบสามารถใช้ได้จริง ผลิตในเชิงพาณิชย์ได้อันนี้เป็นประเด็นที่ผมว่าสำคัญในเรื่องของการคอมพิวเตอร์ลาคือคอมพิวเตอร์ได้เลยเนี่ย อยู่ซอยนี้เป็นตลาดใหญ่ เรื่องนี้นะครับ แล้วก็ The meg ตอนตอนสมัยท่านเลขาศักดิ์ชัยเนี่ย ตอนนี้ต้องเรียนหรือว่าหมายมั่นปั้นมือมากนะครับว่าเราอยากจะ ใช้ตัวนี้ ได้ครับแล้วก็อยากจะทำร่องเลยอยากจะยกระดับผู้ป่วย คดีให้ ขึ้นมาอีกระดับหนึ่งแล้วชื่อว่าด้วยเครื่อง aed น่าจะช่วยนะครับแต่เสียดายที่มันไม่ทันเนาะ วันนี้ทันไหมตอนนี้มันก็ ก็ ก็ไปบีบคอเอาบริษัท แต่ที่เราซื้อน้ำยามานี่มามานี่ก็มามันมาลองตลาดให้เราดูซิว่ามันใช้จริงมันจะเวิร์คหรือเปล่าโดยที่ เราไม่ได้เพิ่มราคานะครับลองให้มันเดินเข้าไปใน เครื่องมือเขาแต่เขาก็ไปเอา เครื่องที่มันใช้มือสองอ่ะเอาง่ายๆนะที่ไม่ใช้แล้วในต่างประเทศมาใช้ซึ่งเรารู้สึกว่ายังไม่ค่อยโอ ถ้าคนไทยจะใช้คนไทยควรต้องใช้ของ นี่ของเบิร์ดของของมือ 1 นะครับ อนาคตตลาดที่สำคัญก็จะเป็นตลาดน้ำยาที่ที่ถูกกับพวกเราต้องซื้อทุกปี มีแต่เพิ่มขึ้นไปเรื่อยๆ ไม่ครับในช่องทางการการขายเนี่ยที่ 1 ค่า คอมพิวเตอร์เวลากันได้ว่าจะมี product ออกมาในตลาดในจำนวนเท่านี้ชิ้นภายในระยะเวลาเท่าไหร่ ผมคิดว่าน่าจะเป็นปัจจัยหนึ่งที่สำคัญมากในการ การจะบอกว่ามันไปต่อได้หรือไปไม่ได้นะครับก็ขออนุญาตฝากไว้นะครับ เดี๋ยวจะตอบอะไรไหม ก็จริงๆอันนี้เดี๋ยวก็จะพยายามพยายามทำเต็มที่ครับเพราะว่าจริงๆที่เราดีไซน์ไว้เราก็จะเป็นขึ้นทะเบียนส่วนเครื่อง เชื่อมต่อแยกกันแต่ว่าณตอนนี้โมเดลนี้เราก็ยังต้องยิงน้ำยาของบริษัทในตลาด ตอนนี้อยู่เขายังไม่ได้มีเจ้าหน้าที่ 3 หรือว่าไม่ได้มีการผลิตยาขึ้นมาเองซึ่งจริงๆตรงนั้นน่ะเดี๋ยวจะพยายาม ต่อไปแต่ว่าส่วนหลักๆก็ใหญ่ แจ้งคืนอัตราส่วนเครื่องเสร็จ ได้อันนี้เราก็จะไปเดินวิธีการจัดการส่วนต่างๆซึ่งก็จะพยายามตรงส่วนเครื่องให้ 5 ถ้ามากลับมาก็น่าจะโชว์ลงไปดูคือมันจะมี Period ที่ว่าเราต้องไปหลอกอีกเครื่องอะไรอีกเครื่องไหมนะจะชวนไปดูอีกรอบไหมอะไรเนี่ย ต้องระมัดระวังไอ้ตอนสระแก้วนะจะไปสระแก้วเร็วนักนะครับ โอเคนะครับนะก็ ก็เอาไปทำต่อนะครับเราก็รับข้อสังเกตของ ณัฐพรไว้ผมเสนอว่าเราจะเอาอีกเรื่องเดียวแล้วก็ปิดประชุมแล้วก็ กลับมาก่อนนะอีกตั้งแต่สำหรับผมผมก็มีนัดก็มีนัดต่อนะครับขึ้นมาก่อนดีกว่า วาระ วิธี 33 มั้งใช่มะ ของ 33 นะขึ้นมาก่อนนะครับ แอดไลน์น่าจะเป็นสัปดาห์หน้าที่เราต้องส่งออกไปนะครับ ครับเชิญครับเป็นโครงการที่ ครับพี่ขอบคุณครับ คุณคุณหมออรรถพรคะจะขอ หารือคุณหมออรรถพร ในเรื่องโครงการเครื่องล้างไตอ่ะค่ะ เขานัดผมจะขอนัดคุณหมออรรถพรนะคะ หมอสมพรได้ยินไหมครับได้ยินเข้าใจครับได้เลยครับโครงการเครื่องล้างไตเนี่ยเราได้เขียนโครงการที่จะ พัฒนาต่อ ไปถึงสภาพัฒน์นะคะ แล้วก็สภาพัฒน์ได้ อนุมัติให้โครงการนี้เป็น โครงการสำคัญของประเทศอ่ะค่ะในปี 6 อ่ะค่ะ ก็อยากจะไปหารือสปสชบ้านเราจะเดินต่อยังไงนะคะ โครงการที่มันผ่านมติครมออกมาแล้วเนี่ย มันสามารถไป ไปเดินเดิน เดินเรื่องได้จริงอ่ะนะคะค่ะ เดี๋ยวจะชวนดรเดโชไปคุยด้วยนะคะ ได้ครับจัดครับได้เดี๋ยวเราคุยกันในไลน์ก่อนก็ได้นะครับ นะครับดีครับนะ ดีครับช่วยกันสนับสนุน อยู่ในซอยก็มาได้ไกลแล้วนะผมว่าความสำเร็จเนี่ยนิดเดียว เชิญ 3.3 ให้จบภายใน 10:00 น นะครับสำหรับโครงการนี้ก็จะเป็นการนำเสนอโครงการการทดสอบประสิทธิภาพการผลิตและการใช้งานนวัตกรรมฟันเทียม Hybrid Digital นะครับหัวหน้าโครงการดรสิรสายอดมงคลนะครับ อันนี้ถ้าเกิดทางกรรมการเห็นชอบนะครับ เขาจะทำเองเขาจะส่งต่อไปที่แหล่งทุนที่เรียกว่าบขส ไม่งั้นก็ 20 ปี 12 นะครับภายในสัปดาห์หน้านะครับ ขอเชิญดอกเตอร์สิระสาได้เลยนะครับ เอาไปจากสยามไปลานะครับไม่ต้องอธิบายยาวนะ อาการค่ะ สำหรับโครงการนี้นะคะเราก็จะขอทุนมาประกอบในระยะเวลา 1 ปี 6 เดือนนะคะงบประมาณรวมถึงที่ 4802994 บาทค่ะซึ่งเป็นโครงการร่วมวิจัยระหว่างบริษัทซินเทคนะคะ อะไรนะต่อไปนี้ โดยที่มาของโครงการนี้นะคะก็เนื่องมาจากว่าการใส่ฟันเทียมในปัจจุบันนี้ค่ะเรามีข้อมูลจากโครงการฟันเทียมพระราชทานและสปสช. นะคะว่ามีปริมาณอยู่ประมาณ 4 หมื่นคนต่อปีนะคะ เราก็ปัจจุบันที่การผลิตจะมีกระบวนการขั้นตอนในการทำโดยมีการนัดระหว่างผู้ป่วยและทันตแพทย์อย่างน้อย 5 ครั้งนะคะสำหรับนวัตกรรมฟันเทียม Hybrid ชอบเราเนี่ยสามารถช่วยลดจำนวนการคลังในการนัดรักษาได้ เพียง 3 ครั้งนะคะซึ่งเป็นการลดความเสี่ยงในสถานการณ์ covid-19 ได้ด้วยค่ะ นับไปค่ะ วัตถุประสงค์ของโครงการนะคะเพื่อทดสอบประสิทธิภาพกระบวนการผลิตและการใช้งานฟันเทียมให้ดิจิตอลนะคะเพื่อผลักดันผลิตภัณฑ์นวัตกรรมเชิงพาณิชย์และศึกษาโมเดลธุรกิจที่เหมาะสมโดยผลิตภัณฑ์นี้เป็นเพียงเริ่มต้นที่เฮีย l4 นะคะและคาดว่าจะส่งมอบได้เมื่อจบโครงการเป็นเพียง 8 ค่ะ ออกไปได้ไหมค่ะ สีเขียวนะคะปัจจุบันนี้กระบวนการผลิตฟันเทียมก็จะเป็นหาวิธี comment Channel นะคะจะมีขั้นตอนในการทำทั้งหมด 5 ขั้นตอนนะคะเริ่มจากการพิมพ์ปาก แล้วก็ พิมพ์ปากภายในแบบละเอียดนะคะครั้งที่ 3 ก็จะเป็นการบันทึกข้อมูลช่องปากอันนี้จะเป็นการทดลองและใช้อินเทอร์นะคะและครั้งที่ 5 จะเป็นการ ทดสอบพันธุ์ปอมนะคะ สำหรับ Center นะคะเป็นกระบวนการใหม่ค่ะที่มีการพัฒนาขึ้นโดยใช้ระบบพิธีทอดนะคะจะสามารถลดขั้นตอนได้เหลือเพียง 3 ขั้นตอนค่ะ โดยใน Step ที่ 1 นะคะ ก็จะเป็นการพิมพ์ปากแล้วก็บันทึกข้อมูลช่องปากได้ในครั้งเดียวค่ะ ส่วนครั้งที่ 2 ก็จะเป็นการลองฟันปลอมแบบ tie-in ได้เลยนะคะครั้งที่ 3 ก็จะเป็นการทดลองฟันปลอมอ่ะ Final ค่ะ ส่วนระบบที่เราพัฒนาขึ้นมานะคะเรียกว่าให้ดิจิตอลเรนเจอร์ค่ะ แรงในการทำงานก็จะเป็นการพิมพ์ปากและบันทึกข้อมูลช่องปากเช่นกันนะคะที่เราจะใช้รหัสพิมพ์ปากที่ทางทีมวิจัยได้พัฒนาขึ้นค่ะ แบบที่ 2 จะเป็นการลอง Black Tie in the future โดยมีการออกแบบโดยใช้ระบบพิธีเท่านะคะ มีการใช้อุปกรณ์ช่วยเรียงฟันเทียมร่วมด้วยในการผลิตตัว Messenger นี้นะคะ แล้วแต่สุดท้ายก็จะเป็นการผลิตฟันเทียม Final เพื่อให้คนไข้งานค่ะ เอาไปได้เลยค่ะ อันนี้กดเลยก็ได้ค่ะ ค่าสำหรับป่าประโยชน์นะคะของเทคโนโลยีเขียนทั้ง 3 ระบบนี้นะคะ คำอ่าน ทั่วไปจะมีการนับจำนวน 5 ครั้งนะคะสำหรับดิจิตอลและ Hybrid Digital ก็จะมีการนัด รักษา 3 คันนะคะ ประสิทธิภาพในการ ใช้งานก็จะมีความพอเหมาะกับช่องปากเหมือนกันนะคะ การผลิตสำหรับวิธีเดิมนะคะถ้าต้องการผลิตตามเนี่ยจะต้องมีการทำปากใหม่เริ่มใหม่เลยนะคะส่วนดิจิตอลและ Hybrid ดิจิตอลเรนเจอร์เนี่ยสามารถผลิตซ้ำได้ทันทีเนื่องจากมีข้อมูลอยู่แล้วนะคะ การเรียงฟันในขั้นตอนทั่วไปนะคะจะต้องใช้ช่างทันตกรรมที่มีทักษะและความชำนาญสูงทำให้เพิ่มกำลังในการผลิตได้ยากนะคะส่วนที่จะต้องและไฮบริดดิจิตอลเนี่ย Software 80 ทันตกรรม สามารถทำให้เพิ่มกำลังการผลิตได้ค่ะ ต้นทุนในการผลิตนะคะขอ Order จะเป็นกระบวนการที่ไม่ยุ่งยากมีต้นทุนที่ต่ำนะคะ สวัสดีเจ้าเด่นเธอเนี่ยจะเป็นขั้นตอนที่ใช้เทคโนโลยีสูงและวัสดุมีราคาค่อนข้างแพงต้นทุนในการผลิตในสูงด้วยค่ะช่อง 3 กับช่อง 4 มันเหมือนกันหมดเลยแล้วมันต่างกันยังไง มันจะต่างกันตรงที่ คือ เราจะใช้ กลับไปหน้าก่อนหน้านี้มึงอ่ะค่ะอธิบายไปเลยดีกว่าจะได้ไม่เสียเวลาอธิบายหลักการครับ ก็คือมันจะต่างกันตรงที่ตรง Step ที่ 2 อ่ะค่ะอาจารย์ก็คือว่า ท่านอ่อน ตรงกลางอ่ะค่ะเขาเอาไทยอินเตอร์เนี่ยเขาจะเป็นตัวตัววัสดุที่ ที่เป็นอดีต ซึ่งจะมีความแข็งนะคะในขณะที่ของเราเนี่ยจะผลิตโดยโดยเป็น Black ไทยอินเตอร์ก็คือเป็นลักษณะของ Black นะคะอาจารย์แล้วก็กระบวนการผลิตหมายถึงไปนอกจากเราจะใช้รูปแบบดั้งเดิม ผสมผสานกันค่ะมันก็เลยทำให้ช่วยลดเรื่องต้นทุนในการผลิตลงได้ค่ะ Ok Google ต่อเถอะ ต่อไปได้เลยค่ะ แผนการดำเนินงานของโครงการนะคะก็จะมีระยะเวลา 18 เดือน 11 ปีครึ่งนะคะโดยในช่วงกิจกรรมแรกไบโอคอมเพล็กซ์ก็จะทดสอบในช่วงเดือนที่ 1 ถึงเดือนที่ 4 นะคะหลังจากนั้นจะมีการเตรียมงานวิจัยทางคลินิกนะคะในช่วงเดือนที่ 14 ยื่นขอรับรองจริยธรรมในช่วงเดือนที่ 5 11 22 นะคะ กิจกรรมที่ 3 ดำเนินการจัดทำฟันเทียมแบ่งเป็น 2 ระยะระยะแรกเราจะทำตามกระบวนการดั้งเดิมคือมี ขั้นตอนทั้งหมด 5 ขั้นตอนแต่ว่าในส่วนของการทำฟันปลอมแบงค์ถ่ายเองนะคะเราจะใช้อุปกรณ์ที่ทีมวิจัยได้พัฒนาขึ้นนะคะใช้การดีไซน์ด้วยระบบแล้วก็บอกมานะคะ สำหรับ ประหยัดที่ 1 น่ะจะมีจำนวนคนไข้ที่เราจะดำเนินการให้อยู่ 70 คนนะคะกิจกรรมนี้จะเป็นการทดสอบระบบการผลิตเราก็เลยไม่จำเป็นต้องขอให้ติดในการดำเนินการตามสัญญาที่ 2 เนี่ยเราจะมีการใช้อุปกรณ์ที่เรียกว่าผักกินปากที่ทีมวิจัยพัฒนาขึ้นซึ่งอุปกรณ์ตัวนี้ก็จะช่วยลดขั้นตอนในการทำงานจาก ถ้าให้เลือก 3 ครั้งได้นะคะ ซึ่งเป็นป่ะเนี่ยมันเป็นอุปกรณ์ที่เราต้องไปทดลองใช้ปากกับมนุษย์ระยะที่ 2 เราก็เลยต้องทำภายใต้ แล้วก็รักกิจกรรมที่ 4 ก็จะเป็นการวิจัยการตลาดร่วมด้วยนะคะโดยที่เราจะใช้ ระยะเวลาในการดำเนินงานวิจัยก็จะมีการศึกษาเรื่องความต้องการกระบวนการต่างๆและมีความเหมาะสมที่จะเป็นไปได้ในเชิงพาณิชย์มากน้อยแค่ไหน เราก็ทำการรวบรวมสรุปผลตามระยะเวลาของกิจกรรมค่ะ ได้ค่ะ อะไรนะต่อไปได้เลยค่ะ สำหรับสถานที่ทำวิจัยนะคะก็จะมีพี่ทั้งหมด 5 โรงพยาบาลนะคะได้แก่โรงพยาบาลบ้านโป่งจังหวัดราชบุรีโรงพยาบาลนครปฐมไม่ต้องอ่านละเอียดไม่ต้องหากรรมการสถานศึกษาโรงพยาบาลละ 20 คนค่ะโดยเป็นระยะแรก 14 คนและระยะที่ 2 6 คนค่ะรวมทั้งหมด 100 คนค่ะ อะไรต่อไปเลยค่ะ ประมาณนะคะเราก็จะมี ตามตารางนี้นะคะแต่ก็คือในส่วนของค่าคือสรุปว่าตัวนี้น่าจะไปขอบอกขอชนะ ได้ไหม เราจะเป็น in Cash นะคะทั้งโครงการอยู่ที่สองล้านห้าแสนหกหมื่นหนึ่งพัน 350 บาทค่ะ กินไข่ก็ 2 ล้าน 200,000 บาทค่ะ รวม 2500000 61 โอเคเชิญนะเชิญต่อครับ ผลผลิตและผลลัพธ์จากงานวิจัยนะคะเราก็จะมีต้นแบบภาคสนามจำนวน 4 ต้นแบบในการนะคะประกอบไปด้วยต้นแบบผลิตภัณฑ์เครื่องมือแพทย์ฟันเทียม Hybrid ท่อนะคะต้นแบบกระบวนการผลิตฟันเทียม Hybrid วิธีเท่านะคะ แล้วก็ผลิตภัณฑ์ถาดพิมพ์ปากพร้อมอุปกรณ์บันทึกข้อมูลช่องปากและผลิตภัณฑ์อุปกรณ์เลี้ยงพันธุ์เทียมบนอุปกรณ์ขายกาแฟจำลองค่ะ หลังจากนั้นก็จะมีการขึ้นทะเบียนเครื่องมือแพทย์ ตัวฟันเทียมนะคะแล้วก็ขึ้นบัญชีนวัตกรรมค่ะเขียนผิดที่ท่อค่ะ ไม่เราก็คาดว่าจะได้รับผลการทดสอบการใช้งานในการผลิตและการใช้งานนะคะแล้วก็ได้ผลิตภัณฑ์นวัตกรรมเกิดขึ้นค่ะ ผลที่คาดว่าจะได้รับก็ กระบวนการของเราน่าจะช่วยลดความเสี่ยงในสถานการณ์ covid-19 ได้แล้วก็กระบวนการผลิตนี้ควบคุมคุณภาพด้วยระบบที่ชอบเพราะฉะนั้นน่าจะช่วยให้เพิ่มกำลังการผลิตได้มากขึ้นค่ะ เชิญคุณหมออรรถพรดีไหมครับหมอนพพรชำนาญเรื่องฟันใช่ไหม คุณหมอปฐวีครับ 2 ท่าน เชิญคุณหมอปฐวีครับ ผมมีข้อสังเกต 2 ข้อนะครับก็คืออันที่ 1 ตัวเฉพาะไซส์ทำไม ลดเสียงหายไปครับแต่คุณหมอไม่ได้ยิน ยังมองปฐวีหายไปครับหมอ อาจารย์คือส่วนที่เป็นเป็น เป็นอาสาสมัครทางคลินิกเนี่ยทางผู้วิจัยบอกว่าจะเป็นวิธีเดิน 70 วิธีใหม่ 30 อันนี้ เอาไปถึงถึงใช้ค่านี้นะครับ แล้ว ข้อที่ 2 ก็คือในส่วนของงบประมาณนะครับ งบประมาณมีข้อสังเกตว่างบประมาณหลักเลยที่หนักมากไปอยู่ที่ค่าตอบแทนผู้วิจัย หาก ตลาดรถ ค่ะ ขออนุญาต ตอบคำถามข้อแรกนะคะสำหรับเรื่องจำนวนอาสาสมัครนะค่ะแต่ตอนนี้มันเบาไปจะเป็นลักษณะของ Pilot study อ่ะค่ะเพื่อทดสอบว่าถาดพิมพ์ปากของเราเนี่ยสามารถใช้งานได้หรือเปล่าค่ะตอนนี้เราก็เลยเริ่มต้นที่จำนวน 30 คนค่ะ ส่วนเรื่องของงบประมาณนะค่ะในส่วนของที่เป็นค่าตอบแทนคณะผู้วิจัยจะเป็นในส่วนของอินคาอ่ะค่ะก็คือจะเป็นเนื่องจากว่าในขั้นตอนของกระบวนการทำงานเนี่ยทีมวิจัยสวทชต้องเข้าไปช่วยทั้งคุณหมอแล้วก็ทางบริษัทที่มารับถ่ายทอดเทคโนโลยีในการในการกระบวนการผลิต อยู่ค่ะก็เลยจะมีในส่วนนี้ที่ไม่ใส่ลงไปช่วยด้วยอ่ะค่ะแต่นี้จะไปรับสมัครของอินคาได้ค่ะเราจะไม่ได้ ไม่ได้ไม่ได้ขอเป็นแคชเชียร์สำหรับปค่ะ คำถามเดือนแล้วเราเอาไปผ่านผ่านกรรมการ จริยธรรมการวิจัยที่ไหนครับต้องผ่านก่อนหรือเปล่าถึงจะยื่นทุนได้หรือว่า ยื่นทุนแล้วค่อยผ่านอันนี้ที่เป็นห่วงเพราะว่าโดยหลักแล้วเนี่ยถ้าจะยื่นขอทุน จากแหล่งทุนภายนอกเนี่ยปกติก็จะถามหาเรื่อง การรับรองของกรรมการพิทักษ์สิทธิ์การวิจัยในคนนะครับอันนี้ผมไม่แน่ใจนะ ไม่งั้นเดี๋ยวก็ต้องกลับไปกลับมาหลายรอบ ค่ะขอบคุณค่ะคุณหมอที่แนะนำสำหรับเรื่องการขอนะคะในระยะแรกที่ที่เป็นการผลิตแบบกระบวนการดั้งเดิมเรายังเราไม่ได้ในส่วนนี้จะเป็นการดำเนินการได้เลยเนื่องจากไม่ได้มีการใช้วัสดุใหม่ในปากผู้ป่วยนะคะ จะเป็นระยะที่ 2 ในช่วง 4 เดือนหลังนะคะที่เราจะทำเป็นวิจัยในคนนะคะเพราะฉะนั้นเนี่ยอ่านในระยะช่วงแรกเราก็คิดว่าเราจะไปในช่วงเวลา 1 ปีแรกค่ะคุณหมอซึ่งจะไปขอที่ซีเมนต์ค่ะซึ่งเป็น ที่สถาบันพี่ที่สามารถขอแล้วสามารถทำเป็นสหศึกษาได้ค่ะ อพาร์ทเม้นท์ในเรื่อง ที่ว่าจะต้องขอก่อน ไปรับก่อนจึงจะของบประมาณได้หรือเปล่าวันนี้ คิดว่าน่าจะ ต้องไปลอง นำเสนอดูก่อนนะคะ เราก่อนเอาเข้ามานี่ผ่านผู้เชี่ยวชาญก่อนหรือเปล่า อันนี้มีการอาจนำเสนอในคอทีมมา 1 รอบค่ะอาจารย์ autism คืออะไรเราทุกๆที่เรามีผู้เชี่ยวชาญอย่างเหมาะกับ Jovi เชี่ยวชาญช่วยดูให้ไม่ใช่เหรอ มันจะมีว่าไงนะครับ ไทยวันที่เท่าไหร่เข้าใจว่าดีน่าจะไป ใช้ผู้เชี่ยวชาญของทางบขสเลยไหมครับอาจารย์ถ้าผมเข้าใจไม่ผิดนะครับ ก็ได้แต่เมื่อกี้ก็ที่คุณหมอช่วง tingo มันจะขึ้นลงขึ้นลงไปหลายรอบแล้วก็แล้วแต่แต่ว่าหมอเขาคอมเม้นท์ไว้อยู่นะผมนึกว่าถ้ามันผ่านผู้เชี่ยวชาญ เชิญเชิญคุณหมออรรถพรมีอะไรไหมครับ หจกยังอยู่ไหม แล้วก็เช็คโน๊ตของคุณหมอคือดูนะพี่ใจเขาก็อยากจะเสี่ยงไปหาที่บขสเอง เขาบอกถ้าเข้าไปบขสก็ไม่ต้องมาถามผู้เชี่ยวชาญของเราผมฟังอย่างนั้นแต่มันก็น่าเสียดายว่าทำไมไม่ถามผู้เชี่ยวชาญเราก่อนนะครับ มันมาถึงขั้นนี้แล้วก็เช็คนอนของคุณหมอ ปฐวีไหว้แล้วก็อนุมัติไปแต่ผมคิดว่าเขาน่าจะถามผู้เช่า โอเคไม่ติดกันมีอะไรไหม ฮัลโหล ไม่มีครับอาจารย์ครับ แต่ว่าต่อไปมึงควรจะผ่านผู้เชี่ยวชาญรอก่อนนะ ฮัลโหล เตรียมพร้อม อาจารย์ มันคงจะผ่านให้ผู้เชี่ยวชาญเอา comment หน่อยไม่งั้นมันจะเสียเวลาเข้าไปอีกมั้ง ถ้าผมสรุปก่อนนะโอเคนะ เราก็รีบทำงานให้มันเร็วก็ได้นะครับรอบนี้มันมาถึงขั้นนี้แล้วก็อนุมัติไปก่อน ok นะครับ ครับก็ทางกรรมการก็เห็นชอบให้นำเสนอไปที่ทางบกต่อนะครับโดย ศรีราชาช่วยนับนครให้นำไปปรับเพิ่มนิดนึงก็ได้นะ เช่นต้องเป็น 10 46 ไหมนะครับหรือว่าต้องควรเป็น 16 8 อันนี้นะครับ 70 30 หรือ 60 40 นะ วันนี้ฝากดูได้นะครับ กลับแล้วก็เช็คโน๊ตไม่ได้บอกเขาได้ผ่านผู้เชี่ยวชาญ ok นะครับ นะครับ ได้แค่นี้หรอที่เหลืออะไรบ้างนะวาระที่เหลือกับศรัณย์เขาจะรายงานความก้าวหน้าอีกประมาณ 4 โครงการครับอาจารย์ กลับก็เอาไว้ถ้ารีบให้เร็วก็อีกสัก 2 อาทิตย์นัดประชุมก็ได้นะครับเดี๋ยวจะให้ประสานไปที่ริมทางเลขากันทีนึงนะครับผมรับประกันครับ ได้ครับได้ครับ ครับผม 13 ธันวาคม รบกวนพี่รอไม่เป็นไรใช่ไหมที่ไม่ได้ขาเท่าที่เช็คดูน่าจะยังพอไหวอยู่ครับอาจารย์ ok ครับ กรรมการมีอะไรอย่างอื่นอีกไหมครับ อรรถพรสปสช สนใจหรือเปล่าที่จ่ายฟันเทียมที่พี่ดู คนเป็นโฉนด 4000-6000 หรือว่าสนใจในการที่บอกว่า ยอมจ่ายแพงมากขึ้นและทำให้ลดจำนวนลดลง ยิ่งเข้าใจระบบเวลาจะเบิกจ่ายเงินไว้คิดยังไง วรพรออกไปแล้วหรือยัง คุณหมอจะไม่อยู่แล้วมั้ง ยังไงก็ฝากคำถามไปถามด้วยแล้วก็ เอาคำถามคุณต้องไปถามแล้วก็บันทึกไว้ในรายงานการประชุมด้วยได้ไหม มาตอบด้วยนะกันลืม คาถา โอเคไหมครับ ok นะถ้าไม่มีอะไรก็ขอ เขาติดประชุมนะครับ ค่าประกันครับสวัสดีครับสวัสดีครับสวัสดีครับ</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องทดสอบ PE</dc:title>
  <dc:creator/>
  <cp:keywords/>
  <dcterms:created xsi:type="dcterms:W3CDTF">2021-11-25T10:08:16Z</dcterms:created>
  <dcterms:modified xsi:type="dcterms:W3CDTF">2021-11-25T10: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25 พฤษจิกายน 2564 เวลา 12.45 น.</vt:lpwstr>
  </property>
  <property fmtid="{D5CDD505-2E9C-101B-9397-08002B2CF9AE}" pid="3" name="subtitle">
    <vt:lpwstr/>
  </property>
</Properties>
</file>